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9354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616"/>
        <w:gridCol w:w="4229"/>
        <w:gridCol w:w="3509"/>
      </w:tblGrid>
      <w:tr w:rsidR="001C0CA0" w:rsidRPr="003A0316" w14:paraId="6B1C8F53" w14:textId="77777777" w:rsidTr="007524E9">
        <w:trPr>
          <w:jc w:val="center"/>
        </w:trPr>
        <w:tc>
          <w:tcPr>
            <w:tcW w:w="1616" w:type="dxa"/>
            <w:vMerge w:val="restart"/>
            <w:shd w:val="clear" w:color="auto" w:fill="auto"/>
            <w:vAlign w:val="center"/>
          </w:tcPr>
          <w:p w14:paraId="18DBF25C" w14:textId="456FD6B7" w:rsidR="001C0CA0" w:rsidRPr="003727D3" w:rsidRDefault="001C0CA0" w:rsidP="00FE5E63">
            <w:pPr>
              <w:bidi/>
              <w:spacing w:before="60" w:after="60"/>
              <w:jc w:val="both"/>
              <w:rPr>
                <w:rFonts w:cstheme="minorHAnsi"/>
                <w:b/>
                <w:bCs/>
                <w:rtl/>
              </w:rPr>
            </w:pPr>
            <w:bookmarkStart w:id="0" w:name="_Hlk60599810"/>
            <w:r w:rsidRPr="003727D3">
              <w:rPr>
                <w:rFonts w:cstheme="minorHAnsi"/>
                <w:b/>
                <w:bCs/>
              </w:rPr>
              <w:t>Official Stamp</w:t>
            </w:r>
          </w:p>
        </w:tc>
        <w:tc>
          <w:tcPr>
            <w:tcW w:w="4229" w:type="dxa"/>
            <w:shd w:val="clear" w:color="auto" w:fill="auto"/>
            <w:vAlign w:val="center"/>
          </w:tcPr>
          <w:p w14:paraId="5785AC3C" w14:textId="48026E0C" w:rsidR="001C0CA0" w:rsidRPr="003727D3" w:rsidRDefault="001C0CA0" w:rsidP="00FE5E63">
            <w:pPr>
              <w:spacing w:before="60" w:after="60"/>
              <w:jc w:val="both"/>
              <w:rPr>
                <w:rFonts w:cstheme="minorHAnsi"/>
                <w:b/>
                <w:bCs/>
                <w:rtl/>
              </w:rPr>
            </w:pPr>
            <w:r w:rsidRPr="003727D3">
              <w:rPr>
                <w:rFonts w:cstheme="minorHAnsi"/>
                <w:b/>
                <w:bCs/>
              </w:rPr>
              <w:t>Program:</w:t>
            </w:r>
          </w:p>
        </w:tc>
        <w:tc>
          <w:tcPr>
            <w:tcW w:w="3509" w:type="dxa"/>
            <w:shd w:val="clear" w:color="auto" w:fill="auto"/>
          </w:tcPr>
          <w:p w14:paraId="3E2D4E2B" w14:textId="1D6D26D5" w:rsidR="001C0CA0" w:rsidRPr="003727D3" w:rsidRDefault="001C0CA0" w:rsidP="00FE5E63">
            <w:pPr>
              <w:bidi/>
              <w:spacing w:before="60" w:after="60"/>
              <w:jc w:val="right"/>
              <w:rPr>
                <w:rFonts w:cstheme="minorHAnsi"/>
                <w:b/>
                <w:bCs/>
                <w:rtl/>
              </w:rPr>
            </w:pPr>
            <w:r w:rsidRPr="003727D3">
              <w:rPr>
                <w:rFonts w:cstheme="minorHAnsi"/>
                <w:b/>
                <w:bCs/>
                <w:lang w:bidi="ar-JO"/>
              </w:rPr>
              <w:t>Department:</w:t>
            </w:r>
          </w:p>
        </w:tc>
      </w:tr>
      <w:tr w:rsidR="00FE5E63" w:rsidRPr="003A0316" w14:paraId="31B5880F" w14:textId="77777777" w:rsidTr="00E16F18">
        <w:trPr>
          <w:jc w:val="center"/>
        </w:trPr>
        <w:tc>
          <w:tcPr>
            <w:tcW w:w="1616" w:type="dxa"/>
            <w:vMerge/>
            <w:shd w:val="clear" w:color="auto" w:fill="auto"/>
            <w:vAlign w:val="center"/>
          </w:tcPr>
          <w:p w14:paraId="14069237" w14:textId="77777777" w:rsidR="00FE5E63" w:rsidRDefault="00FE5E63" w:rsidP="00FE5E6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</w:rPr>
            </w:pPr>
          </w:p>
        </w:tc>
        <w:tc>
          <w:tcPr>
            <w:tcW w:w="7738" w:type="dxa"/>
            <w:gridSpan w:val="2"/>
            <w:shd w:val="clear" w:color="auto" w:fill="auto"/>
            <w:vAlign w:val="center"/>
          </w:tcPr>
          <w:p w14:paraId="13E0CA17" w14:textId="32059B13" w:rsidR="00FE5E63" w:rsidRPr="003727D3" w:rsidRDefault="00FE5E63" w:rsidP="00636CE8">
            <w:pPr>
              <w:bidi/>
              <w:spacing w:before="60" w:after="60"/>
              <w:jc w:val="right"/>
              <w:rPr>
                <w:rFonts w:cstheme="minorHAnsi"/>
                <w:b/>
                <w:bCs/>
                <w:lang w:bidi="ar-JO"/>
              </w:rPr>
            </w:pPr>
            <w:r w:rsidRPr="003727D3">
              <w:rPr>
                <w:rFonts w:cstheme="minorHAnsi"/>
                <w:b/>
                <w:bCs/>
                <w:lang w:bidi="ar-JO"/>
              </w:rPr>
              <w:t>The</w:t>
            </w:r>
            <w:r w:rsidR="00636CE8">
              <w:rPr>
                <w:rFonts w:cstheme="minorHAnsi"/>
                <w:b/>
                <w:bCs/>
                <w:lang w:bidi="ar-JO"/>
              </w:rPr>
              <w:t xml:space="preserve"> study</w:t>
            </w:r>
            <w:r w:rsidRPr="003727D3">
              <w:rPr>
                <w:rFonts w:cstheme="minorHAnsi"/>
                <w:b/>
                <w:bCs/>
                <w:lang w:bidi="ar-JO"/>
              </w:rPr>
              <w:t xml:space="preserve"> plan </w:t>
            </w:r>
            <w:r w:rsidR="003727D3" w:rsidRPr="003727D3">
              <w:rPr>
                <w:rFonts w:cstheme="minorHAnsi"/>
                <w:b/>
                <w:bCs/>
                <w:lang w:bidi="ar-JO"/>
              </w:rPr>
              <w:t>was</w:t>
            </w:r>
            <w:r w:rsidRPr="003727D3">
              <w:rPr>
                <w:rFonts w:cstheme="minorHAnsi"/>
                <w:b/>
                <w:bCs/>
                <w:lang w:bidi="ar-JO"/>
              </w:rPr>
              <w:t xml:space="preserve"> approved by </w:t>
            </w:r>
            <w:r w:rsidR="003727D3" w:rsidRPr="003727D3">
              <w:rPr>
                <w:rFonts w:cstheme="minorHAnsi"/>
                <w:b/>
                <w:bCs/>
                <w:lang w:bidi="ar-JO"/>
              </w:rPr>
              <w:t xml:space="preserve">the decision of the </w:t>
            </w:r>
            <w:r w:rsidR="00630941">
              <w:rPr>
                <w:rFonts w:cstheme="minorHAnsi"/>
                <w:b/>
                <w:bCs/>
                <w:lang w:bidi="ar-JO"/>
              </w:rPr>
              <w:t>D</w:t>
            </w:r>
            <w:r w:rsidRPr="003727D3">
              <w:rPr>
                <w:rFonts w:cstheme="minorHAnsi"/>
                <w:b/>
                <w:bCs/>
                <w:lang w:bidi="ar-JO"/>
              </w:rPr>
              <w:t>eans</w:t>
            </w:r>
            <w:r w:rsidR="00630941">
              <w:rPr>
                <w:rFonts w:cstheme="minorHAnsi"/>
                <w:b/>
                <w:bCs/>
                <w:lang w:bidi="ar-JO"/>
              </w:rPr>
              <w:t>' C</w:t>
            </w:r>
            <w:r w:rsidR="00636CE8">
              <w:rPr>
                <w:rFonts w:cstheme="minorHAnsi"/>
                <w:b/>
                <w:bCs/>
                <w:lang w:bidi="ar-JO"/>
              </w:rPr>
              <w:t>ouncil</w:t>
            </w:r>
            <w:r w:rsidRPr="003727D3">
              <w:rPr>
                <w:rFonts w:cstheme="minorHAnsi"/>
                <w:b/>
                <w:bCs/>
                <w:lang w:bidi="ar-JO"/>
              </w:rPr>
              <w:t xml:space="preserve"> no</w:t>
            </w:r>
            <w:r w:rsidR="003727D3">
              <w:rPr>
                <w:rFonts w:cstheme="minorHAnsi"/>
                <w:b/>
                <w:bCs/>
                <w:lang w:bidi="ar-JO"/>
              </w:rPr>
              <w:t>. ..</w:t>
            </w:r>
            <w:r w:rsidRPr="003727D3">
              <w:rPr>
                <w:rFonts w:cstheme="minorHAnsi"/>
                <w:b/>
                <w:bCs/>
                <w:lang w:bidi="ar-JO"/>
              </w:rPr>
              <w:t xml:space="preserve">.... on </w:t>
            </w:r>
            <w:proofErr w:type="gramStart"/>
            <w:r w:rsidRPr="003727D3">
              <w:rPr>
                <w:rFonts w:cstheme="minorHAnsi"/>
                <w:b/>
                <w:bCs/>
                <w:lang w:bidi="ar-JO"/>
              </w:rPr>
              <w:t>.....</w:t>
            </w:r>
            <w:proofErr w:type="gramEnd"/>
          </w:p>
        </w:tc>
      </w:tr>
    </w:tbl>
    <w:bookmarkEnd w:id="0"/>
    <w:p w14:paraId="62F1823D" w14:textId="1EDC991F" w:rsidR="004D4AAF" w:rsidRPr="004D4AAF" w:rsidRDefault="00E5003E" w:rsidP="00E5003E">
      <w:pPr>
        <w:tabs>
          <w:tab w:val="left" w:pos="6987"/>
        </w:tabs>
        <w:bidi/>
        <w:spacing w:after="0"/>
        <w:rPr>
          <w:b/>
          <w:bCs/>
          <w:sz w:val="24"/>
          <w:szCs w:val="24"/>
          <w:rtl/>
          <w:lang w:bidi="ar-JO"/>
        </w:rPr>
      </w:pPr>
      <w:r>
        <w:rPr>
          <w:b/>
          <w:bCs/>
          <w:sz w:val="24"/>
          <w:szCs w:val="24"/>
          <w:rtl/>
          <w:lang w:bidi="ar-JO"/>
        </w:rPr>
        <w:tab/>
      </w: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9360"/>
      </w:tblGrid>
      <w:tr w:rsidR="00B7460E" w:rsidRPr="003727D3" w14:paraId="2020BE41" w14:textId="77777777" w:rsidTr="004E0FF4">
        <w:trPr>
          <w:trHeight w:val="288"/>
          <w:jc w:val="center"/>
        </w:trPr>
        <w:tc>
          <w:tcPr>
            <w:tcW w:w="9360" w:type="dxa"/>
            <w:shd w:val="clear" w:color="auto" w:fill="A8D08D" w:themeFill="accent6" w:themeFillTint="99"/>
            <w:vAlign w:val="center"/>
          </w:tcPr>
          <w:p w14:paraId="21C866E9" w14:textId="1E591C67" w:rsidR="00B7460E" w:rsidRPr="003727D3" w:rsidRDefault="00225334" w:rsidP="003727D3">
            <w:pPr>
              <w:bidi/>
              <w:spacing w:before="60" w:after="60"/>
              <w:jc w:val="center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Overview</w:t>
            </w:r>
          </w:p>
        </w:tc>
      </w:tr>
      <w:tr w:rsidR="00B7460E" w:rsidRPr="003727D3" w14:paraId="6CF9A146" w14:textId="77777777" w:rsidTr="00A831EF">
        <w:trPr>
          <w:trHeight w:val="288"/>
          <w:jc w:val="center"/>
        </w:trPr>
        <w:tc>
          <w:tcPr>
            <w:tcW w:w="9360" w:type="dxa"/>
            <w:vAlign w:val="center"/>
          </w:tcPr>
          <w:p w14:paraId="733FADC0" w14:textId="1ED0351D" w:rsidR="00B7460E" w:rsidRPr="00630941" w:rsidRDefault="00B7460E" w:rsidP="003727D3">
            <w:pPr>
              <w:bidi/>
              <w:spacing w:before="60" w:after="60"/>
              <w:jc w:val="both"/>
              <w:rPr>
                <w:rtl/>
                <w:lang w:bidi="ar-JO"/>
              </w:rPr>
            </w:pPr>
          </w:p>
        </w:tc>
      </w:tr>
    </w:tbl>
    <w:p w14:paraId="4A1040AD" w14:textId="3C4699BF" w:rsidR="00B7460E" w:rsidRPr="003727D3" w:rsidRDefault="00B7460E" w:rsidP="007524E9">
      <w:pPr>
        <w:bidi/>
        <w:spacing w:after="0"/>
        <w:rPr>
          <w:rFonts w:cstheme="minorHAnsi"/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8341"/>
        <w:gridCol w:w="1019"/>
      </w:tblGrid>
      <w:tr w:rsidR="00B7460E" w:rsidRPr="003727D3" w14:paraId="42063EC1" w14:textId="77777777" w:rsidTr="00A831EF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61F2FDFA" w14:textId="568A0A85" w:rsidR="00B7460E" w:rsidRPr="003727D3" w:rsidRDefault="004E0FF4" w:rsidP="003727D3">
            <w:pPr>
              <w:bidi/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3727D3">
              <w:rPr>
                <w:rFonts w:cstheme="minorHAnsi"/>
                <w:b/>
                <w:bCs/>
              </w:rPr>
              <w:t>Vision and Mission</w:t>
            </w:r>
          </w:p>
        </w:tc>
      </w:tr>
      <w:tr w:rsidR="00AD53EF" w:rsidRPr="003727D3" w14:paraId="6214B821" w14:textId="77777777" w:rsidTr="004E0FF4">
        <w:trPr>
          <w:trHeight w:val="288"/>
          <w:jc w:val="center"/>
        </w:trPr>
        <w:tc>
          <w:tcPr>
            <w:tcW w:w="8645" w:type="dxa"/>
            <w:vAlign w:val="center"/>
          </w:tcPr>
          <w:p w14:paraId="6B7C289C" w14:textId="5B7C7960" w:rsidR="00AD53EF" w:rsidRPr="003727D3" w:rsidRDefault="00AD53EF" w:rsidP="003727D3">
            <w:pPr>
              <w:bidi/>
              <w:spacing w:before="60" w:after="60"/>
              <w:ind w:left="90"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715" w:type="dxa"/>
            <w:vAlign w:val="center"/>
          </w:tcPr>
          <w:p w14:paraId="04A25147" w14:textId="4478ECF7" w:rsidR="00AD53EF" w:rsidRPr="003727D3" w:rsidRDefault="004E0FF4" w:rsidP="003727D3">
            <w:pPr>
              <w:spacing w:before="60" w:after="60"/>
              <w:ind w:left="90"/>
              <w:rPr>
                <w:rFonts w:cstheme="minorHAnsi"/>
                <w:b/>
                <w:bCs/>
                <w:rtl/>
              </w:rPr>
            </w:pPr>
            <w:r w:rsidRPr="003727D3">
              <w:rPr>
                <w:rFonts w:cstheme="minorHAnsi"/>
                <w:b/>
                <w:bCs/>
              </w:rPr>
              <w:t>Vision</w:t>
            </w:r>
          </w:p>
        </w:tc>
      </w:tr>
      <w:tr w:rsidR="00AD53EF" w:rsidRPr="003727D3" w14:paraId="28B029FE" w14:textId="77777777" w:rsidTr="004E0FF4">
        <w:trPr>
          <w:trHeight w:val="288"/>
          <w:jc w:val="center"/>
        </w:trPr>
        <w:tc>
          <w:tcPr>
            <w:tcW w:w="8645" w:type="dxa"/>
            <w:vAlign w:val="center"/>
          </w:tcPr>
          <w:p w14:paraId="5E233E32" w14:textId="514937B5" w:rsidR="00AD53EF" w:rsidRPr="007524E9" w:rsidRDefault="00AD53EF" w:rsidP="003727D3">
            <w:pPr>
              <w:bidi/>
              <w:spacing w:before="60" w:after="60"/>
              <w:ind w:left="90"/>
              <w:jc w:val="both"/>
              <w:rPr>
                <w:b/>
                <w:bCs/>
                <w:rtl/>
                <w:lang w:bidi="ar-JO"/>
              </w:rPr>
            </w:pPr>
          </w:p>
        </w:tc>
        <w:tc>
          <w:tcPr>
            <w:tcW w:w="715" w:type="dxa"/>
            <w:vAlign w:val="center"/>
          </w:tcPr>
          <w:p w14:paraId="0915E99F" w14:textId="7CC2E29C" w:rsidR="00AD53EF" w:rsidRPr="003727D3" w:rsidRDefault="004E0FF4" w:rsidP="003727D3">
            <w:pPr>
              <w:spacing w:before="60" w:after="60"/>
              <w:ind w:left="90"/>
              <w:rPr>
                <w:rFonts w:cstheme="minorHAnsi"/>
                <w:b/>
                <w:bCs/>
                <w:rtl/>
              </w:rPr>
            </w:pPr>
            <w:r w:rsidRPr="003727D3">
              <w:rPr>
                <w:rFonts w:cstheme="minorHAnsi"/>
                <w:b/>
                <w:bCs/>
              </w:rPr>
              <w:t>Mission</w:t>
            </w:r>
          </w:p>
        </w:tc>
      </w:tr>
    </w:tbl>
    <w:p w14:paraId="7B851856" w14:textId="3C03A749" w:rsidR="00B7460E" w:rsidRPr="003727D3" w:rsidRDefault="00B7460E" w:rsidP="007524E9">
      <w:pPr>
        <w:bidi/>
        <w:spacing w:after="0"/>
        <w:ind w:left="90"/>
        <w:rPr>
          <w:rFonts w:cstheme="minorHAnsi"/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8645"/>
        <w:gridCol w:w="715"/>
      </w:tblGrid>
      <w:tr w:rsidR="001C7F16" w:rsidRPr="003727D3" w14:paraId="77BF6C7E" w14:textId="77777777" w:rsidTr="000D288D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FC806F3" w14:textId="4C770B3C" w:rsidR="001C7F16" w:rsidRPr="003727D3" w:rsidRDefault="004E0FF4" w:rsidP="003727D3">
            <w:pPr>
              <w:bidi/>
              <w:spacing w:before="60" w:after="60"/>
              <w:jc w:val="center"/>
              <w:rPr>
                <w:rFonts w:cstheme="minorHAnsi"/>
                <w:b/>
                <w:bCs/>
                <w:rtl/>
              </w:rPr>
            </w:pPr>
            <w:r w:rsidRPr="003727D3">
              <w:rPr>
                <w:rFonts w:cstheme="minorHAnsi"/>
                <w:b/>
                <w:bCs/>
              </w:rPr>
              <w:t xml:space="preserve">Program </w:t>
            </w:r>
            <w:r w:rsidR="005263BE">
              <w:rPr>
                <w:rFonts w:cstheme="minorHAnsi"/>
                <w:b/>
                <w:bCs/>
              </w:rPr>
              <w:t>Objective</w:t>
            </w:r>
          </w:p>
        </w:tc>
      </w:tr>
      <w:tr w:rsidR="008E20C9" w:rsidRPr="00D6607F" w14:paraId="3D7346DA" w14:textId="77777777" w:rsidTr="004A4F53">
        <w:trPr>
          <w:trHeight w:val="288"/>
          <w:jc w:val="center"/>
        </w:trPr>
        <w:tc>
          <w:tcPr>
            <w:tcW w:w="8645" w:type="dxa"/>
            <w:vAlign w:val="center"/>
          </w:tcPr>
          <w:p w14:paraId="05B22446" w14:textId="7A603107" w:rsidR="008E20C9" w:rsidRPr="008E20C9" w:rsidRDefault="008E20C9" w:rsidP="008E20C9">
            <w:pPr>
              <w:bidi/>
              <w:spacing w:before="60" w:after="60"/>
              <w:jc w:val="both"/>
              <w:rPr>
                <w:b/>
                <w:bCs/>
                <w:rtl/>
                <w:lang w:bidi="ar-JO"/>
              </w:rPr>
            </w:pPr>
          </w:p>
        </w:tc>
        <w:tc>
          <w:tcPr>
            <w:tcW w:w="715" w:type="dxa"/>
            <w:vAlign w:val="center"/>
          </w:tcPr>
          <w:p w14:paraId="1E2646B5" w14:textId="7435F2C2" w:rsidR="008E20C9" w:rsidRPr="003727D3" w:rsidRDefault="008E20C9" w:rsidP="008E20C9">
            <w:pPr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3727D3">
              <w:rPr>
                <w:rFonts w:cstheme="minorHAnsi"/>
                <w:b/>
                <w:bCs/>
                <w:rtl/>
              </w:rPr>
              <w:t>1</w:t>
            </w:r>
          </w:p>
        </w:tc>
      </w:tr>
      <w:tr w:rsidR="008E20C9" w:rsidRPr="00D6607F" w14:paraId="136018F7" w14:textId="77777777" w:rsidTr="004A4F53">
        <w:trPr>
          <w:trHeight w:val="288"/>
          <w:jc w:val="center"/>
        </w:trPr>
        <w:tc>
          <w:tcPr>
            <w:tcW w:w="8645" w:type="dxa"/>
            <w:vAlign w:val="center"/>
          </w:tcPr>
          <w:p w14:paraId="0A71DC69" w14:textId="5745E2CF" w:rsidR="008E20C9" w:rsidRPr="008E20C9" w:rsidRDefault="008E20C9" w:rsidP="008E20C9">
            <w:pPr>
              <w:bidi/>
              <w:spacing w:before="60" w:after="60"/>
              <w:jc w:val="both"/>
              <w:rPr>
                <w:b/>
                <w:bCs/>
                <w:rtl/>
                <w:lang w:bidi="ar-JO"/>
              </w:rPr>
            </w:pPr>
          </w:p>
        </w:tc>
        <w:tc>
          <w:tcPr>
            <w:tcW w:w="715" w:type="dxa"/>
            <w:vAlign w:val="center"/>
          </w:tcPr>
          <w:p w14:paraId="4D2158FF" w14:textId="54AEF748" w:rsidR="008E20C9" w:rsidRPr="003727D3" w:rsidRDefault="008E20C9" w:rsidP="008E20C9">
            <w:pPr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3727D3">
              <w:rPr>
                <w:rFonts w:cstheme="minorHAnsi"/>
                <w:b/>
                <w:bCs/>
                <w:rtl/>
              </w:rPr>
              <w:t>2</w:t>
            </w:r>
          </w:p>
        </w:tc>
      </w:tr>
      <w:tr w:rsidR="008E20C9" w:rsidRPr="00D6607F" w14:paraId="47CFA297" w14:textId="77777777" w:rsidTr="004A4F53">
        <w:trPr>
          <w:trHeight w:val="288"/>
          <w:jc w:val="center"/>
        </w:trPr>
        <w:tc>
          <w:tcPr>
            <w:tcW w:w="8645" w:type="dxa"/>
            <w:vAlign w:val="center"/>
          </w:tcPr>
          <w:p w14:paraId="68AA658A" w14:textId="2F1B1669" w:rsidR="008E20C9" w:rsidRPr="003727D3" w:rsidRDefault="008E20C9" w:rsidP="008E20C9">
            <w:pPr>
              <w:bidi/>
              <w:spacing w:before="60" w:after="60"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715" w:type="dxa"/>
            <w:vAlign w:val="center"/>
          </w:tcPr>
          <w:p w14:paraId="6C06469B" w14:textId="57517A45" w:rsidR="008E20C9" w:rsidRPr="003727D3" w:rsidRDefault="008E20C9" w:rsidP="008E20C9">
            <w:pPr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3727D3">
              <w:rPr>
                <w:rFonts w:cstheme="minorHAnsi"/>
                <w:b/>
                <w:bCs/>
                <w:rtl/>
              </w:rPr>
              <w:t>3</w:t>
            </w:r>
          </w:p>
        </w:tc>
      </w:tr>
      <w:tr w:rsidR="008E20C9" w:rsidRPr="00D6607F" w14:paraId="7C4E1E23" w14:textId="77777777" w:rsidTr="004A4F53">
        <w:trPr>
          <w:trHeight w:val="288"/>
          <w:jc w:val="center"/>
        </w:trPr>
        <w:tc>
          <w:tcPr>
            <w:tcW w:w="8645" w:type="dxa"/>
            <w:vAlign w:val="center"/>
          </w:tcPr>
          <w:p w14:paraId="039D657C" w14:textId="3D37939C" w:rsidR="008E20C9" w:rsidRPr="003727D3" w:rsidRDefault="008E20C9" w:rsidP="008E20C9">
            <w:pPr>
              <w:bidi/>
              <w:spacing w:before="60" w:after="60"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715" w:type="dxa"/>
            <w:vAlign w:val="center"/>
          </w:tcPr>
          <w:p w14:paraId="484AE55E" w14:textId="6BCC7F3B" w:rsidR="008E20C9" w:rsidRPr="003727D3" w:rsidRDefault="008E20C9" w:rsidP="008E20C9">
            <w:pPr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3727D3">
              <w:rPr>
                <w:rFonts w:cstheme="minorHAnsi"/>
                <w:b/>
                <w:bCs/>
                <w:rtl/>
              </w:rPr>
              <w:t>4</w:t>
            </w:r>
          </w:p>
        </w:tc>
      </w:tr>
    </w:tbl>
    <w:p w14:paraId="76220C6D" w14:textId="77777777" w:rsidR="00B7460E" w:rsidRDefault="00B7460E" w:rsidP="00B7460E">
      <w:pPr>
        <w:bidi/>
        <w:spacing w:after="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8673"/>
        <w:gridCol w:w="687"/>
      </w:tblGrid>
      <w:tr w:rsidR="001C7F16" w:rsidRPr="004D4AAF" w14:paraId="3A681791" w14:textId="77777777" w:rsidTr="003774E0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5FCB2E7" w14:textId="0BFE7CBC" w:rsidR="001C7F16" w:rsidRPr="003727D3" w:rsidRDefault="003727D3" w:rsidP="003727D3">
            <w:pPr>
              <w:bidi/>
              <w:spacing w:before="60" w:after="60"/>
              <w:jc w:val="center"/>
              <w:rPr>
                <w:rFonts w:cstheme="minorHAnsi"/>
                <w:b/>
                <w:bCs/>
                <w:rtl/>
              </w:rPr>
            </w:pPr>
            <w:r w:rsidRPr="003727D3">
              <w:rPr>
                <w:rFonts w:cstheme="minorHAnsi"/>
                <w:b/>
                <w:bCs/>
              </w:rPr>
              <w:t>Program Learning Outcomes PLOs</w:t>
            </w:r>
          </w:p>
        </w:tc>
      </w:tr>
      <w:tr w:rsidR="003727D3" w:rsidRPr="004D4AAF" w14:paraId="4770C49A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65EDF96C" w14:textId="4BD33AC2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535" w:type="dxa"/>
            <w:vAlign w:val="center"/>
          </w:tcPr>
          <w:p w14:paraId="7586978C" w14:textId="5C2F9C9B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1</w:t>
            </w:r>
          </w:p>
        </w:tc>
      </w:tr>
      <w:tr w:rsidR="003727D3" w:rsidRPr="004D4AAF" w14:paraId="4525C9F2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1514AB5B" w14:textId="01820404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535" w:type="dxa"/>
            <w:vAlign w:val="center"/>
          </w:tcPr>
          <w:p w14:paraId="54FE91A2" w14:textId="2997CED6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2</w:t>
            </w:r>
          </w:p>
        </w:tc>
      </w:tr>
      <w:tr w:rsidR="003727D3" w:rsidRPr="004D4AAF" w14:paraId="0D044597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5F183A96" w14:textId="73E0B144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535" w:type="dxa"/>
            <w:vAlign w:val="center"/>
          </w:tcPr>
          <w:p w14:paraId="3F8C862D" w14:textId="3FE6AA21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3</w:t>
            </w:r>
          </w:p>
        </w:tc>
      </w:tr>
      <w:tr w:rsidR="003727D3" w:rsidRPr="004D4AAF" w14:paraId="75227D22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4BDB31E6" w14:textId="0DFD772B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535" w:type="dxa"/>
            <w:vAlign w:val="center"/>
          </w:tcPr>
          <w:p w14:paraId="33162F54" w14:textId="0F198B48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4</w:t>
            </w:r>
          </w:p>
        </w:tc>
      </w:tr>
      <w:tr w:rsidR="003727D3" w:rsidRPr="004D4AAF" w14:paraId="3F4D97C4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744D8FB8" w14:textId="4FD15635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535" w:type="dxa"/>
            <w:vAlign w:val="center"/>
          </w:tcPr>
          <w:p w14:paraId="5E8F6CCB" w14:textId="62011415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5</w:t>
            </w:r>
          </w:p>
        </w:tc>
      </w:tr>
      <w:tr w:rsidR="003727D3" w:rsidRPr="004D4AAF" w14:paraId="7C2D6796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081956AF" w14:textId="2CE501D4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535" w:type="dxa"/>
            <w:vAlign w:val="center"/>
          </w:tcPr>
          <w:p w14:paraId="4F1F3B29" w14:textId="5E6C5C0B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6</w:t>
            </w:r>
          </w:p>
        </w:tc>
      </w:tr>
      <w:tr w:rsidR="003727D3" w:rsidRPr="004D4AAF" w14:paraId="4CA9C9DA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7D80DC48" w14:textId="6883DBEF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535" w:type="dxa"/>
            <w:vAlign w:val="center"/>
          </w:tcPr>
          <w:p w14:paraId="538FBF46" w14:textId="7E13F9D8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7</w:t>
            </w:r>
          </w:p>
        </w:tc>
      </w:tr>
    </w:tbl>
    <w:p w14:paraId="0F19223A" w14:textId="4F0F3591" w:rsidR="00CA46B7" w:rsidRPr="00CA46B7" w:rsidRDefault="00CA46B7" w:rsidP="00605711">
      <w:pPr>
        <w:bidi/>
        <w:spacing w:after="0"/>
        <w:rPr>
          <w:b/>
          <w:bCs/>
          <w:rtl/>
          <w:lang w:bidi="ar-JO"/>
        </w:rPr>
      </w:pPr>
    </w:p>
    <w:p w14:paraId="4A62BAD8" w14:textId="77777777" w:rsidR="00AD53EF" w:rsidRDefault="00AD53EF">
      <w:pPr>
        <w:bidi/>
      </w:pPr>
      <w:r>
        <w:br w:type="page"/>
      </w: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2165"/>
        <w:gridCol w:w="2250"/>
        <w:gridCol w:w="2250"/>
        <w:gridCol w:w="2695"/>
      </w:tblGrid>
      <w:tr w:rsidR="00450ACD" w:rsidRPr="004D4AAF" w14:paraId="1734B6C4" w14:textId="77777777" w:rsidTr="005F1B08">
        <w:trPr>
          <w:trHeight w:val="288"/>
          <w:jc w:val="center"/>
        </w:trPr>
        <w:tc>
          <w:tcPr>
            <w:tcW w:w="9360" w:type="dxa"/>
            <w:gridSpan w:val="4"/>
            <w:shd w:val="clear" w:color="auto" w:fill="A8D08D" w:themeFill="accent6" w:themeFillTint="99"/>
            <w:vAlign w:val="center"/>
          </w:tcPr>
          <w:p w14:paraId="233DDC2F" w14:textId="71F3F223" w:rsidR="00450ACD" w:rsidRPr="003727D3" w:rsidRDefault="00636CE8" w:rsidP="00636CE8">
            <w:pPr>
              <w:spacing w:before="60" w:after="60"/>
              <w:jc w:val="center"/>
              <w:rPr>
                <w:rFonts w:cstheme="minorHAnsi"/>
                <w:b/>
                <w:bCs/>
                <w:lang w:bidi="ar-JO"/>
              </w:rPr>
            </w:pPr>
            <w:r>
              <w:rPr>
                <w:rFonts w:cstheme="minorHAnsi"/>
                <w:b/>
                <w:bCs/>
              </w:rPr>
              <w:lastRenderedPageBreak/>
              <w:t>C</w:t>
            </w:r>
            <w:r w:rsidR="003727D3" w:rsidRPr="003727D3">
              <w:rPr>
                <w:rFonts w:cstheme="minorHAnsi"/>
                <w:b/>
                <w:bCs/>
              </w:rPr>
              <w:t xml:space="preserve">redit hours to obtain a degree </w:t>
            </w:r>
            <w:r w:rsidR="003727D3">
              <w:rPr>
                <w:rFonts w:cstheme="minorHAnsi"/>
                <w:b/>
                <w:bCs/>
              </w:rPr>
              <w:t xml:space="preserve">in </w:t>
            </w:r>
            <w:r w:rsidR="003727D3" w:rsidRPr="003727D3">
              <w:rPr>
                <w:rFonts w:cstheme="minorHAnsi"/>
                <w:b/>
                <w:bCs/>
              </w:rPr>
              <w:t xml:space="preserve">... </w:t>
            </w:r>
            <w:r w:rsidR="003727D3">
              <w:rPr>
                <w:rFonts w:cstheme="minorHAnsi"/>
                <w:b/>
                <w:bCs/>
              </w:rPr>
              <w:t>in</w:t>
            </w:r>
            <w:r w:rsidR="003727D3" w:rsidRPr="003727D3">
              <w:rPr>
                <w:rFonts w:cstheme="minorHAnsi"/>
                <w:b/>
                <w:bCs/>
              </w:rPr>
              <w:t xml:space="preserve"> a </w:t>
            </w:r>
            <w:r w:rsidRPr="003727D3">
              <w:rPr>
                <w:rFonts w:cstheme="minorHAnsi"/>
                <w:b/>
                <w:bCs/>
              </w:rPr>
              <w:t>specia</w:t>
            </w:r>
            <w:r>
              <w:rPr>
                <w:rFonts w:cstheme="minorHAnsi"/>
                <w:b/>
                <w:bCs/>
              </w:rPr>
              <w:t>liza</w:t>
            </w:r>
            <w:r w:rsidRPr="003727D3">
              <w:rPr>
                <w:rFonts w:cstheme="minorHAnsi"/>
                <w:b/>
                <w:bCs/>
              </w:rPr>
              <w:t>ti</w:t>
            </w:r>
            <w:r>
              <w:rPr>
                <w:rFonts w:cstheme="minorHAnsi"/>
                <w:b/>
                <w:bCs/>
              </w:rPr>
              <w:t>on</w:t>
            </w:r>
            <w:r w:rsidR="003727D3">
              <w:rPr>
                <w:rFonts w:cstheme="minorHAnsi"/>
                <w:b/>
                <w:bCs/>
              </w:rPr>
              <w:t xml:space="preserve"> of ....</w:t>
            </w:r>
          </w:p>
        </w:tc>
      </w:tr>
      <w:tr w:rsidR="003A022F" w:rsidRPr="004D4AAF" w14:paraId="3D95C161" w14:textId="77777777" w:rsidTr="005F1B08">
        <w:trPr>
          <w:jc w:val="center"/>
        </w:trPr>
        <w:tc>
          <w:tcPr>
            <w:tcW w:w="6665" w:type="dxa"/>
            <w:gridSpan w:val="3"/>
            <w:shd w:val="clear" w:color="auto" w:fill="auto"/>
            <w:vAlign w:val="center"/>
          </w:tcPr>
          <w:p w14:paraId="26359883" w14:textId="3A2EA3D0" w:rsidR="003A022F" w:rsidRPr="003A022F" w:rsidRDefault="003A022F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redit Hours</w:t>
            </w:r>
          </w:p>
        </w:tc>
        <w:tc>
          <w:tcPr>
            <w:tcW w:w="2695" w:type="dxa"/>
            <w:vMerge w:val="restart"/>
            <w:shd w:val="clear" w:color="auto" w:fill="auto"/>
            <w:vAlign w:val="center"/>
          </w:tcPr>
          <w:p w14:paraId="71289980" w14:textId="29F91A15" w:rsidR="003A022F" w:rsidRPr="003A022F" w:rsidRDefault="003A022F" w:rsidP="003A022F">
            <w:pPr>
              <w:bidi/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</w:tr>
      <w:tr w:rsidR="003727D3" w:rsidRPr="004D4AAF" w14:paraId="492CB59F" w14:textId="77777777" w:rsidTr="005F1B08">
        <w:trPr>
          <w:jc w:val="center"/>
        </w:trPr>
        <w:tc>
          <w:tcPr>
            <w:tcW w:w="2165" w:type="dxa"/>
            <w:shd w:val="clear" w:color="auto" w:fill="auto"/>
            <w:vAlign w:val="center"/>
          </w:tcPr>
          <w:p w14:paraId="570D5B46" w14:textId="001E7EE6" w:rsidR="003727D3" w:rsidRPr="003A022F" w:rsidRDefault="003A022F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6737315" w14:textId="0FFC5CF6" w:rsidR="003727D3" w:rsidRPr="003A022F" w:rsidRDefault="003A022F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Elective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612C0A1" w14:textId="597033AE" w:rsidR="003727D3" w:rsidRPr="003A022F" w:rsidRDefault="003A022F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Compulsory</w:t>
            </w:r>
          </w:p>
        </w:tc>
        <w:tc>
          <w:tcPr>
            <w:tcW w:w="2695" w:type="dxa"/>
            <w:vMerge/>
            <w:shd w:val="clear" w:color="auto" w:fill="auto"/>
            <w:vAlign w:val="center"/>
          </w:tcPr>
          <w:p w14:paraId="1874855B" w14:textId="77777777" w:rsidR="003727D3" w:rsidRPr="003A022F" w:rsidRDefault="003727D3" w:rsidP="003A022F">
            <w:pPr>
              <w:bidi/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</w:tr>
      <w:tr w:rsidR="003727D3" w:rsidRPr="004D4AAF" w14:paraId="3D27410A" w14:textId="77777777" w:rsidTr="005F1B08">
        <w:trPr>
          <w:jc w:val="center"/>
        </w:trPr>
        <w:tc>
          <w:tcPr>
            <w:tcW w:w="2165" w:type="dxa"/>
            <w:shd w:val="clear" w:color="auto" w:fill="auto"/>
            <w:vAlign w:val="center"/>
          </w:tcPr>
          <w:p w14:paraId="6B4F47C0" w14:textId="18B05D3C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5B806FFC" w14:textId="77777777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6954EB4A" w14:textId="77777777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14:paraId="79D3606D" w14:textId="26636F39" w:rsidR="003727D3" w:rsidRPr="003A022F" w:rsidRDefault="003727D3" w:rsidP="003A022F">
            <w:pPr>
              <w:spacing w:before="60" w:after="60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University Requirements</w:t>
            </w:r>
          </w:p>
        </w:tc>
      </w:tr>
      <w:tr w:rsidR="003727D3" w:rsidRPr="004D4AAF" w14:paraId="0D12684D" w14:textId="77777777" w:rsidTr="005F1B08">
        <w:trPr>
          <w:jc w:val="center"/>
        </w:trPr>
        <w:tc>
          <w:tcPr>
            <w:tcW w:w="2165" w:type="dxa"/>
            <w:shd w:val="clear" w:color="auto" w:fill="auto"/>
            <w:vAlign w:val="center"/>
          </w:tcPr>
          <w:p w14:paraId="6EDCD14A" w14:textId="40F574CE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2856037D" w14:textId="09BE44A7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06D092C7" w14:textId="4FB2644A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14:paraId="0A9B90E5" w14:textId="5E2B7C96" w:rsidR="003727D3" w:rsidRPr="003A022F" w:rsidRDefault="003727D3" w:rsidP="003A022F">
            <w:pPr>
              <w:spacing w:before="60" w:after="60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Faculty Requirements</w:t>
            </w:r>
          </w:p>
        </w:tc>
      </w:tr>
      <w:tr w:rsidR="003727D3" w:rsidRPr="004D4AAF" w14:paraId="19F179BF" w14:textId="77777777" w:rsidTr="005F1B08">
        <w:trPr>
          <w:jc w:val="center"/>
        </w:trPr>
        <w:tc>
          <w:tcPr>
            <w:tcW w:w="2165" w:type="dxa"/>
            <w:shd w:val="clear" w:color="auto" w:fill="auto"/>
            <w:vAlign w:val="center"/>
          </w:tcPr>
          <w:p w14:paraId="745E124E" w14:textId="238ECA8B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57F12E8C" w14:textId="79C3CB02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5A93A692" w14:textId="69B5AD3C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695" w:type="dxa"/>
            <w:shd w:val="clear" w:color="auto" w:fill="auto"/>
            <w:vAlign w:val="center"/>
          </w:tcPr>
          <w:p w14:paraId="6D6A1696" w14:textId="33A18217" w:rsidR="003727D3" w:rsidRPr="003A022F" w:rsidRDefault="003727D3" w:rsidP="003A022F">
            <w:pPr>
              <w:spacing w:before="60" w:after="60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Department Requirements</w:t>
            </w:r>
          </w:p>
        </w:tc>
      </w:tr>
      <w:tr w:rsidR="003727D3" w:rsidRPr="004D4AAF" w14:paraId="38C23C4E" w14:textId="77777777" w:rsidTr="005F1B08">
        <w:trPr>
          <w:jc w:val="center"/>
        </w:trPr>
        <w:tc>
          <w:tcPr>
            <w:tcW w:w="2165" w:type="dxa"/>
            <w:shd w:val="clear" w:color="auto" w:fill="F7CAAC" w:themeFill="accent2" w:themeFillTint="66"/>
            <w:vAlign w:val="center"/>
          </w:tcPr>
          <w:p w14:paraId="073537EE" w14:textId="74DB763C" w:rsidR="003727D3" w:rsidRPr="003A022F" w:rsidRDefault="003727D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F7CAAC" w:themeFill="accent2" w:themeFillTint="66"/>
            <w:vAlign w:val="center"/>
          </w:tcPr>
          <w:p w14:paraId="1FAF4E99" w14:textId="3DCB4B3D" w:rsidR="003727D3" w:rsidRPr="003A022F" w:rsidRDefault="003727D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F7CAAC" w:themeFill="accent2" w:themeFillTint="66"/>
            <w:vAlign w:val="center"/>
          </w:tcPr>
          <w:p w14:paraId="236712B5" w14:textId="0D923A17" w:rsidR="003727D3" w:rsidRPr="003A022F" w:rsidRDefault="003727D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95" w:type="dxa"/>
            <w:shd w:val="clear" w:color="auto" w:fill="F7CAAC" w:themeFill="accent2" w:themeFillTint="66"/>
            <w:vAlign w:val="center"/>
          </w:tcPr>
          <w:p w14:paraId="44457C66" w14:textId="218B8A6B" w:rsidR="003727D3" w:rsidRPr="003A022F" w:rsidRDefault="003A022F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</w:tr>
    </w:tbl>
    <w:p w14:paraId="67AAF995" w14:textId="6E56DBD5" w:rsidR="00CA46B7" w:rsidRDefault="00CA46B7" w:rsidP="003A022F">
      <w:pPr>
        <w:bidi/>
        <w:spacing w:after="0"/>
      </w:pPr>
    </w:p>
    <w:tbl>
      <w:tblPr>
        <w:tblStyle w:val="TableGrid"/>
        <w:bidiVisual/>
        <w:tblW w:w="9361" w:type="dxa"/>
        <w:jc w:val="center"/>
        <w:tblLook w:val="04A0" w:firstRow="1" w:lastRow="0" w:firstColumn="1" w:lastColumn="0" w:noHBand="0" w:noVBand="1"/>
      </w:tblPr>
      <w:tblGrid>
        <w:gridCol w:w="1419"/>
        <w:gridCol w:w="1082"/>
        <w:gridCol w:w="1136"/>
        <w:gridCol w:w="1153"/>
        <w:gridCol w:w="1552"/>
        <w:gridCol w:w="1248"/>
        <w:gridCol w:w="1771"/>
      </w:tblGrid>
      <w:tr w:rsidR="003A022F" w:rsidRPr="004D4AAF" w14:paraId="6BBFC26E" w14:textId="77777777" w:rsidTr="005F1B08">
        <w:trPr>
          <w:trHeight w:val="288"/>
          <w:jc w:val="center"/>
        </w:trPr>
        <w:tc>
          <w:tcPr>
            <w:tcW w:w="9361" w:type="dxa"/>
            <w:gridSpan w:val="7"/>
            <w:shd w:val="clear" w:color="auto" w:fill="A8D08D" w:themeFill="accent6" w:themeFillTint="99"/>
            <w:vAlign w:val="center"/>
          </w:tcPr>
          <w:p w14:paraId="4A34EEF3" w14:textId="1B4BE473" w:rsidR="003A022F" w:rsidRPr="003A022F" w:rsidRDefault="003A022F" w:rsidP="003A022F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 w:rsidRPr="003A022F">
              <w:rPr>
                <w:rFonts w:cstheme="minorHAnsi"/>
                <w:b/>
                <w:bCs/>
              </w:rPr>
              <w:t>First: University Compulsory 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3E0613" w:rsidRPr="004D4AAF" w14:paraId="087B9DF8" w14:textId="77777777" w:rsidTr="005F1B08">
        <w:trPr>
          <w:jc w:val="center"/>
        </w:trPr>
        <w:tc>
          <w:tcPr>
            <w:tcW w:w="1419" w:type="dxa"/>
            <w:vMerge w:val="restart"/>
            <w:vAlign w:val="center"/>
          </w:tcPr>
          <w:p w14:paraId="1D661C3D" w14:textId="4100799D" w:rsidR="003E0613" w:rsidRPr="003A022F" w:rsidRDefault="003E061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ite</w:t>
            </w:r>
          </w:p>
        </w:tc>
        <w:tc>
          <w:tcPr>
            <w:tcW w:w="3371" w:type="dxa"/>
            <w:gridSpan w:val="3"/>
            <w:vAlign w:val="center"/>
          </w:tcPr>
          <w:p w14:paraId="2A417C86" w14:textId="5179D3C1" w:rsidR="003E0613" w:rsidRPr="003A022F" w:rsidRDefault="003E061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552" w:type="dxa"/>
            <w:vMerge w:val="restart"/>
            <w:vAlign w:val="center"/>
          </w:tcPr>
          <w:p w14:paraId="2D52D92D" w14:textId="58E9B18A" w:rsidR="003E0613" w:rsidRPr="003A022F" w:rsidRDefault="003E061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248" w:type="dxa"/>
            <w:vMerge w:val="restart"/>
            <w:vAlign w:val="center"/>
          </w:tcPr>
          <w:p w14:paraId="5E626B89" w14:textId="3AFF50B9" w:rsidR="003E0613" w:rsidRPr="003A022F" w:rsidRDefault="003E061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771" w:type="dxa"/>
            <w:vMerge w:val="restart"/>
            <w:vAlign w:val="center"/>
          </w:tcPr>
          <w:p w14:paraId="00C45EF5" w14:textId="004F62D5" w:rsidR="003E0613" w:rsidRPr="003A022F" w:rsidRDefault="003E061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3E0613" w:rsidRPr="004D4AAF" w14:paraId="335EE58C" w14:textId="77777777" w:rsidTr="005F1B08">
        <w:trPr>
          <w:jc w:val="center"/>
        </w:trPr>
        <w:tc>
          <w:tcPr>
            <w:tcW w:w="1419" w:type="dxa"/>
            <w:vMerge/>
            <w:vAlign w:val="center"/>
          </w:tcPr>
          <w:p w14:paraId="2A876A3C" w14:textId="77777777" w:rsidR="003E0613" w:rsidRPr="003A022F" w:rsidRDefault="003E061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2803501F" w14:textId="62316C3F" w:rsidR="003E0613" w:rsidRPr="003A022F" w:rsidRDefault="003E061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136" w:type="dxa"/>
            <w:vAlign w:val="center"/>
          </w:tcPr>
          <w:p w14:paraId="22258450" w14:textId="5EE0CBE9" w:rsidR="003E0613" w:rsidRPr="003A022F" w:rsidRDefault="003E061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1451BCBE" w14:textId="4969C8F9" w:rsidR="003E0613" w:rsidRPr="003A022F" w:rsidRDefault="003E061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552" w:type="dxa"/>
            <w:vMerge/>
            <w:vAlign w:val="center"/>
          </w:tcPr>
          <w:p w14:paraId="1EC28A09" w14:textId="77777777" w:rsidR="003E0613" w:rsidRPr="003A022F" w:rsidRDefault="003E061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48" w:type="dxa"/>
            <w:vMerge/>
            <w:vAlign w:val="center"/>
          </w:tcPr>
          <w:p w14:paraId="283639E9" w14:textId="77777777" w:rsidR="003E0613" w:rsidRPr="003A022F" w:rsidRDefault="003E061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71" w:type="dxa"/>
            <w:vMerge/>
            <w:vAlign w:val="center"/>
          </w:tcPr>
          <w:p w14:paraId="435873CA" w14:textId="77777777" w:rsidR="003E0613" w:rsidRPr="003A022F" w:rsidRDefault="003E061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3A022F" w:rsidRPr="004D4AAF" w14:paraId="0C508ABA" w14:textId="77777777" w:rsidTr="005F1B08">
        <w:trPr>
          <w:jc w:val="center"/>
        </w:trPr>
        <w:tc>
          <w:tcPr>
            <w:tcW w:w="1419" w:type="dxa"/>
            <w:vAlign w:val="center"/>
          </w:tcPr>
          <w:p w14:paraId="593DBCBC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307E6FA9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7D8E676E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5B22DA46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631C9E3F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5BEFC987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19131670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A022F" w:rsidRPr="004D4AAF" w14:paraId="4CD1153E" w14:textId="77777777" w:rsidTr="005F1B08">
        <w:trPr>
          <w:jc w:val="center"/>
        </w:trPr>
        <w:tc>
          <w:tcPr>
            <w:tcW w:w="1419" w:type="dxa"/>
            <w:vAlign w:val="center"/>
          </w:tcPr>
          <w:p w14:paraId="21F3B616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1D9D2E2E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3201596D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78D085B5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72A66C28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75904106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3A1B852E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A022F" w:rsidRPr="004D4AAF" w14:paraId="16FEA0C9" w14:textId="77777777" w:rsidTr="005F1B08">
        <w:trPr>
          <w:jc w:val="center"/>
        </w:trPr>
        <w:tc>
          <w:tcPr>
            <w:tcW w:w="1419" w:type="dxa"/>
            <w:vAlign w:val="center"/>
          </w:tcPr>
          <w:p w14:paraId="0967F915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74CB4C44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3639C6A6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6186ACCA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069F9D19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345A8826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1025D8E6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A022F" w:rsidRPr="004D4AAF" w14:paraId="08A3359A" w14:textId="77777777" w:rsidTr="005F1B08">
        <w:trPr>
          <w:jc w:val="center"/>
        </w:trPr>
        <w:tc>
          <w:tcPr>
            <w:tcW w:w="1419" w:type="dxa"/>
            <w:vAlign w:val="center"/>
          </w:tcPr>
          <w:p w14:paraId="416AFF75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40D70D6F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152B44AD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7F66329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0246EC39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75E0EF64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514CC15F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53C6D2C" w14:textId="7A6D75E9" w:rsidR="003A022F" w:rsidRDefault="003A022F" w:rsidP="00322258">
      <w:pPr>
        <w:bidi/>
        <w:spacing w:after="0"/>
      </w:pPr>
    </w:p>
    <w:tbl>
      <w:tblPr>
        <w:tblStyle w:val="TableGrid"/>
        <w:bidiVisual/>
        <w:tblW w:w="9361" w:type="dxa"/>
        <w:jc w:val="center"/>
        <w:tblLook w:val="04A0" w:firstRow="1" w:lastRow="0" w:firstColumn="1" w:lastColumn="0" w:noHBand="0" w:noVBand="1"/>
      </w:tblPr>
      <w:tblGrid>
        <w:gridCol w:w="1419"/>
        <w:gridCol w:w="1082"/>
        <w:gridCol w:w="1136"/>
        <w:gridCol w:w="1153"/>
        <w:gridCol w:w="1552"/>
        <w:gridCol w:w="1248"/>
        <w:gridCol w:w="1771"/>
      </w:tblGrid>
      <w:tr w:rsidR="003A022F" w:rsidRPr="004D4AAF" w14:paraId="6BE5C820" w14:textId="77777777" w:rsidTr="005F1B08">
        <w:trPr>
          <w:trHeight w:val="288"/>
          <w:jc w:val="center"/>
        </w:trPr>
        <w:tc>
          <w:tcPr>
            <w:tcW w:w="9361" w:type="dxa"/>
            <w:gridSpan w:val="7"/>
            <w:shd w:val="clear" w:color="auto" w:fill="A8D08D" w:themeFill="accent6" w:themeFillTint="99"/>
            <w:vAlign w:val="center"/>
          </w:tcPr>
          <w:p w14:paraId="535B2D4D" w14:textId="17E9D744" w:rsidR="003A022F" w:rsidRPr="003A022F" w:rsidRDefault="003A022F" w:rsidP="00EE2195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Second</w:t>
            </w:r>
            <w:r w:rsidR="00322258">
              <w:rPr>
                <w:rFonts w:cstheme="minorHAnsi"/>
                <w:b/>
                <w:bCs/>
              </w:rPr>
              <w:t>:</w:t>
            </w:r>
            <w:r w:rsidRPr="003A022F">
              <w:rPr>
                <w:rFonts w:cstheme="minorHAnsi"/>
                <w:b/>
                <w:bCs/>
              </w:rPr>
              <w:t xml:space="preserve"> University </w:t>
            </w:r>
            <w:r>
              <w:rPr>
                <w:rFonts w:cstheme="minorHAnsi"/>
                <w:b/>
                <w:bCs/>
              </w:rPr>
              <w:t>Elective</w:t>
            </w:r>
            <w:r w:rsidRPr="003A022F">
              <w:rPr>
                <w:rFonts w:cstheme="minorHAnsi"/>
                <w:b/>
                <w:bCs/>
              </w:rPr>
              <w:t xml:space="preserve"> 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3E0613" w:rsidRPr="004D4AAF" w14:paraId="5699A766" w14:textId="77777777" w:rsidTr="005F1B08">
        <w:trPr>
          <w:jc w:val="center"/>
        </w:trPr>
        <w:tc>
          <w:tcPr>
            <w:tcW w:w="1419" w:type="dxa"/>
            <w:vMerge w:val="restart"/>
            <w:vAlign w:val="center"/>
          </w:tcPr>
          <w:p w14:paraId="693B55B4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ite</w:t>
            </w:r>
          </w:p>
        </w:tc>
        <w:tc>
          <w:tcPr>
            <w:tcW w:w="3371" w:type="dxa"/>
            <w:gridSpan w:val="3"/>
            <w:vAlign w:val="center"/>
          </w:tcPr>
          <w:p w14:paraId="2453D1C1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552" w:type="dxa"/>
            <w:vMerge w:val="restart"/>
            <w:vAlign w:val="center"/>
          </w:tcPr>
          <w:p w14:paraId="3EA29A27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248" w:type="dxa"/>
            <w:vMerge w:val="restart"/>
            <w:vAlign w:val="center"/>
          </w:tcPr>
          <w:p w14:paraId="7F00971E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771" w:type="dxa"/>
            <w:vMerge w:val="restart"/>
            <w:vAlign w:val="center"/>
          </w:tcPr>
          <w:p w14:paraId="54B248A4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3E0613" w:rsidRPr="004D4AAF" w14:paraId="39015411" w14:textId="77777777" w:rsidTr="005F1B08">
        <w:trPr>
          <w:jc w:val="center"/>
        </w:trPr>
        <w:tc>
          <w:tcPr>
            <w:tcW w:w="1419" w:type="dxa"/>
            <w:vMerge/>
            <w:vAlign w:val="center"/>
          </w:tcPr>
          <w:p w14:paraId="5FB7DC81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2B9322A5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136" w:type="dxa"/>
            <w:vAlign w:val="center"/>
          </w:tcPr>
          <w:p w14:paraId="46A4EF5B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407F409D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552" w:type="dxa"/>
            <w:vMerge/>
            <w:vAlign w:val="center"/>
          </w:tcPr>
          <w:p w14:paraId="6CDE969B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48" w:type="dxa"/>
            <w:vMerge/>
            <w:vAlign w:val="center"/>
          </w:tcPr>
          <w:p w14:paraId="3244B4C4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71" w:type="dxa"/>
            <w:vMerge/>
            <w:vAlign w:val="center"/>
          </w:tcPr>
          <w:p w14:paraId="10D791CE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3A022F" w:rsidRPr="004D4AAF" w14:paraId="5AC25238" w14:textId="77777777" w:rsidTr="005F1B08">
        <w:trPr>
          <w:jc w:val="center"/>
        </w:trPr>
        <w:tc>
          <w:tcPr>
            <w:tcW w:w="1419" w:type="dxa"/>
            <w:vAlign w:val="center"/>
          </w:tcPr>
          <w:p w14:paraId="0302EDEA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226DE667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6D2CC054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68DB4F39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407B2F86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50DAFE25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7C54C2CE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A022F" w:rsidRPr="004D4AAF" w14:paraId="49E6B11D" w14:textId="77777777" w:rsidTr="005F1B08">
        <w:trPr>
          <w:jc w:val="center"/>
        </w:trPr>
        <w:tc>
          <w:tcPr>
            <w:tcW w:w="1419" w:type="dxa"/>
            <w:vAlign w:val="center"/>
          </w:tcPr>
          <w:p w14:paraId="6BD91212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019733AE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20A6467F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25EB3707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4BAAD20F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734968B8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62434624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A022F" w:rsidRPr="004D4AAF" w14:paraId="710910E5" w14:textId="77777777" w:rsidTr="005F1B08">
        <w:trPr>
          <w:jc w:val="center"/>
        </w:trPr>
        <w:tc>
          <w:tcPr>
            <w:tcW w:w="1419" w:type="dxa"/>
            <w:vAlign w:val="center"/>
          </w:tcPr>
          <w:p w14:paraId="32257DCD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6357FA43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4128BF8C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53492437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37FF4153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5679E3D8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1D26B561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A022F" w:rsidRPr="004D4AAF" w14:paraId="4B75E8F0" w14:textId="77777777" w:rsidTr="005F1B08">
        <w:trPr>
          <w:jc w:val="center"/>
        </w:trPr>
        <w:tc>
          <w:tcPr>
            <w:tcW w:w="1419" w:type="dxa"/>
            <w:vAlign w:val="center"/>
          </w:tcPr>
          <w:p w14:paraId="03DA060D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5E26C0B7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0FBC1BD4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E844458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733EC3E0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49ED5565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30F1E89F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545170A4" w14:textId="52C5B429" w:rsidR="003A022F" w:rsidRDefault="003A022F" w:rsidP="00322258">
      <w:pPr>
        <w:bidi/>
        <w:spacing w:after="0"/>
      </w:pPr>
    </w:p>
    <w:tbl>
      <w:tblPr>
        <w:tblStyle w:val="TableGrid"/>
        <w:bidiVisual/>
        <w:tblW w:w="9361" w:type="dxa"/>
        <w:jc w:val="center"/>
        <w:tblLook w:val="04A0" w:firstRow="1" w:lastRow="0" w:firstColumn="1" w:lastColumn="0" w:noHBand="0" w:noVBand="1"/>
      </w:tblPr>
      <w:tblGrid>
        <w:gridCol w:w="1419"/>
        <w:gridCol w:w="1082"/>
        <w:gridCol w:w="1136"/>
        <w:gridCol w:w="1153"/>
        <w:gridCol w:w="1552"/>
        <w:gridCol w:w="1248"/>
        <w:gridCol w:w="1771"/>
      </w:tblGrid>
      <w:tr w:rsidR="003A022F" w:rsidRPr="004D4AAF" w14:paraId="3640B803" w14:textId="77777777" w:rsidTr="005F1B08">
        <w:trPr>
          <w:trHeight w:val="288"/>
          <w:jc w:val="center"/>
        </w:trPr>
        <w:tc>
          <w:tcPr>
            <w:tcW w:w="9361" w:type="dxa"/>
            <w:gridSpan w:val="7"/>
            <w:shd w:val="clear" w:color="auto" w:fill="A8D08D" w:themeFill="accent6" w:themeFillTint="99"/>
            <w:vAlign w:val="center"/>
          </w:tcPr>
          <w:p w14:paraId="05375190" w14:textId="2D82A303" w:rsidR="003A022F" w:rsidRPr="003A022F" w:rsidRDefault="003A022F" w:rsidP="00EE2195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Third</w:t>
            </w:r>
            <w:r w:rsidRPr="003A022F">
              <w:rPr>
                <w:rFonts w:cstheme="minorHAnsi"/>
                <w:b/>
                <w:bCs/>
              </w:rPr>
              <w:t xml:space="preserve">: </w:t>
            </w:r>
            <w:r>
              <w:rPr>
                <w:rFonts w:cstheme="minorHAnsi"/>
                <w:b/>
                <w:bCs/>
              </w:rPr>
              <w:t>Faculty</w:t>
            </w:r>
            <w:r w:rsidRPr="003A022F">
              <w:rPr>
                <w:rFonts w:cstheme="minorHAnsi"/>
                <w:b/>
                <w:bCs/>
              </w:rPr>
              <w:t xml:space="preserve"> Compulsory 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3E0613" w:rsidRPr="004D4AAF" w14:paraId="1C7CD66F" w14:textId="77777777" w:rsidTr="005F1B08">
        <w:trPr>
          <w:jc w:val="center"/>
        </w:trPr>
        <w:tc>
          <w:tcPr>
            <w:tcW w:w="1419" w:type="dxa"/>
            <w:vMerge w:val="restart"/>
            <w:vAlign w:val="center"/>
          </w:tcPr>
          <w:p w14:paraId="6BE0157E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ite</w:t>
            </w:r>
          </w:p>
        </w:tc>
        <w:tc>
          <w:tcPr>
            <w:tcW w:w="3371" w:type="dxa"/>
            <w:gridSpan w:val="3"/>
            <w:vAlign w:val="center"/>
          </w:tcPr>
          <w:p w14:paraId="0EA56AC7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552" w:type="dxa"/>
            <w:vMerge w:val="restart"/>
            <w:vAlign w:val="center"/>
          </w:tcPr>
          <w:p w14:paraId="7AFE0C43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248" w:type="dxa"/>
            <w:vMerge w:val="restart"/>
            <w:vAlign w:val="center"/>
          </w:tcPr>
          <w:p w14:paraId="7F295A7A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771" w:type="dxa"/>
            <w:vMerge w:val="restart"/>
            <w:vAlign w:val="center"/>
          </w:tcPr>
          <w:p w14:paraId="7080E923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3E0613" w:rsidRPr="004D4AAF" w14:paraId="0B38EAB1" w14:textId="77777777" w:rsidTr="005F1B08">
        <w:trPr>
          <w:jc w:val="center"/>
        </w:trPr>
        <w:tc>
          <w:tcPr>
            <w:tcW w:w="1419" w:type="dxa"/>
            <w:vMerge/>
            <w:vAlign w:val="center"/>
          </w:tcPr>
          <w:p w14:paraId="7C3B1765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01FD6AF1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136" w:type="dxa"/>
            <w:vAlign w:val="center"/>
          </w:tcPr>
          <w:p w14:paraId="71FC4CBB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77189014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552" w:type="dxa"/>
            <w:vMerge/>
            <w:vAlign w:val="center"/>
          </w:tcPr>
          <w:p w14:paraId="045C40A3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48" w:type="dxa"/>
            <w:vMerge/>
            <w:vAlign w:val="center"/>
          </w:tcPr>
          <w:p w14:paraId="622859F2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71" w:type="dxa"/>
            <w:vMerge/>
            <w:vAlign w:val="center"/>
          </w:tcPr>
          <w:p w14:paraId="410F839D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3A022F" w:rsidRPr="004D4AAF" w14:paraId="1B05ABE2" w14:textId="77777777" w:rsidTr="005F1B08">
        <w:trPr>
          <w:jc w:val="center"/>
        </w:trPr>
        <w:tc>
          <w:tcPr>
            <w:tcW w:w="1419" w:type="dxa"/>
            <w:vAlign w:val="center"/>
          </w:tcPr>
          <w:p w14:paraId="219034CF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</w:pPr>
          </w:p>
        </w:tc>
        <w:tc>
          <w:tcPr>
            <w:tcW w:w="1082" w:type="dxa"/>
            <w:vAlign w:val="center"/>
          </w:tcPr>
          <w:p w14:paraId="3446BEFE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1919EF4A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12FDBBA2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2B13EFD9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36E521F0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0F53C051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A022F" w:rsidRPr="004D4AAF" w14:paraId="38CBEB18" w14:textId="77777777" w:rsidTr="005F1B08">
        <w:trPr>
          <w:jc w:val="center"/>
        </w:trPr>
        <w:tc>
          <w:tcPr>
            <w:tcW w:w="1419" w:type="dxa"/>
            <w:vAlign w:val="center"/>
          </w:tcPr>
          <w:p w14:paraId="439FC961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63FD64A1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0B0A5EE4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27E7019C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64357AA9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72AFA00D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569BF9D3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A022F" w:rsidRPr="004D4AAF" w14:paraId="35631A79" w14:textId="77777777" w:rsidTr="005F1B08">
        <w:trPr>
          <w:jc w:val="center"/>
        </w:trPr>
        <w:tc>
          <w:tcPr>
            <w:tcW w:w="1419" w:type="dxa"/>
            <w:vAlign w:val="center"/>
          </w:tcPr>
          <w:p w14:paraId="0206D096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5A7CCE4D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01034894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76040FC2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14DD75F3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0F029CA9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7240A767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A022F" w:rsidRPr="004D4AAF" w14:paraId="3C718BC0" w14:textId="77777777" w:rsidTr="005F1B08">
        <w:trPr>
          <w:jc w:val="center"/>
        </w:trPr>
        <w:tc>
          <w:tcPr>
            <w:tcW w:w="1419" w:type="dxa"/>
            <w:vAlign w:val="center"/>
          </w:tcPr>
          <w:p w14:paraId="35FB57C5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0662E2CF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1AA3C231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175DA4F9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7E8EAFC2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42F9945F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7BBDD3C1" w14:textId="77777777" w:rsidR="003A022F" w:rsidRPr="00D6607F" w:rsidRDefault="003A022F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</w:pPr>
          </w:p>
        </w:tc>
      </w:tr>
      <w:tr w:rsidR="00322258" w:rsidRPr="004D4AAF" w14:paraId="79C08C24" w14:textId="77777777" w:rsidTr="005F1B08">
        <w:trPr>
          <w:trHeight w:val="288"/>
          <w:jc w:val="center"/>
        </w:trPr>
        <w:tc>
          <w:tcPr>
            <w:tcW w:w="9361" w:type="dxa"/>
            <w:gridSpan w:val="7"/>
            <w:shd w:val="clear" w:color="auto" w:fill="A8D08D" w:themeFill="accent6" w:themeFillTint="99"/>
            <w:vAlign w:val="center"/>
          </w:tcPr>
          <w:p w14:paraId="5B23715B" w14:textId="69977FAE" w:rsidR="00322258" w:rsidRPr="003A022F" w:rsidRDefault="00322258" w:rsidP="00EE2195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lastRenderedPageBreak/>
              <w:t>Fourth</w:t>
            </w:r>
            <w:r w:rsidRPr="003A022F">
              <w:rPr>
                <w:rFonts w:cstheme="minorHAnsi"/>
                <w:b/>
                <w:bCs/>
              </w:rPr>
              <w:t xml:space="preserve">: </w:t>
            </w:r>
            <w:r>
              <w:rPr>
                <w:rFonts w:cstheme="minorHAnsi"/>
                <w:b/>
                <w:bCs/>
              </w:rPr>
              <w:t>Faculty</w:t>
            </w:r>
            <w:r w:rsidRPr="003A022F"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Elective</w:t>
            </w:r>
            <w:r w:rsidRPr="003A022F">
              <w:rPr>
                <w:rFonts w:cstheme="minorHAnsi"/>
                <w:b/>
                <w:bCs/>
              </w:rPr>
              <w:t xml:space="preserve"> 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3E0613" w:rsidRPr="004D4AAF" w14:paraId="5BE9F448" w14:textId="77777777" w:rsidTr="005F1B08">
        <w:trPr>
          <w:jc w:val="center"/>
        </w:trPr>
        <w:tc>
          <w:tcPr>
            <w:tcW w:w="1419" w:type="dxa"/>
            <w:vMerge w:val="restart"/>
            <w:vAlign w:val="center"/>
          </w:tcPr>
          <w:p w14:paraId="6ACD4A58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ite</w:t>
            </w:r>
          </w:p>
        </w:tc>
        <w:tc>
          <w:tcPr>
            <w:tcW w:w="3371" w:type="dxa"/>
            <w:gridSpan w:val="3"/>
            <w:vAlign w:val="center"/>
          </w:tcPr>
          <w:p w14:paraId="60AA092E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552" w:type="dxa"/>
            <w:vMerge w:val="restart"/>
            <w:vAlign w:val="center"/>
          </w:tcPr>
          <w:p w14:paraId="762F033F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248" w:type="dxa"/>
            <w:vMerge w:val="restart"/>
            <w:vAlign w:val="center"/>
          </w:tcPr>
          <w:p w14:paraId="049C8A6A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771" w:type="dxa"/>
            <w:vMerge w:val="restart"/>
            <w:vAlign w:val="center"/>
          </w:tcPr>
          <w:p w14:paraId="0476C82C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3E0613" w:rsidRPr="004D4AAF" w14:paraId="1B9C516A" w14:textId="77777777" w:rsidTr="005F1B08">
        <w:trPr>
          <w:jc w:val="center"/>
        </w:trPr>
        <w:tc>
          <w:tcPr>
            <w:tcW w:w="1419" w:type="dxa"/>
            <w:vMerge/>
            <w:vAlign w:val="center"/>
          </w:tcPr>
          <w:p w14:paraId="394D661E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69535F51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136" w:type="dxa"/>
            <w:vAlign w:val="center"/>
          </w:tcPr>
          <w:p w14:paraId="3E7C9F23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4DF1CD18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552" w:type="dxa"/>
            <w:vMerge/>
            <w:vAlign w:val="center"/>
          </w:tcPr>
          <w:p w14:paraId="5055E138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48" w:type="dxa"/>
            <w:vMerge/>
            <w:vAlign w:val="center"/>
          </w:tcPr>
          <w:p w14:paraId="09ADF079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71" w:type="dxa"/>
            <w:vMerge/>
            <w:vAlign w:val="center"/>
          </w:tcPr>
          <w:p w14:paraId="70EEFE3D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322258" w:rsidRPr="004D4AAF" w14:paraId="67C59014" w14:textId="77777777" w:rsidTr="005F1B08">
        <w:trPr>
          <w:jc w:val="center"/>
        </w:trPr>
        <w:tc>
          <w:tcPr>
            <w:tcW w:w="1419" w:type="dxa"/>
            <w:vAlign w:val="center"/>
          </w:tcPr>
          <w:p w14:paraId="56EC0EAC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38FBBB0B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2C4377AE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3530A28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13B96000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49A48DB5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48DD2AF3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22258" w:rsidRPr="004D4AAF" w14:paraId="451ED067" w14:textId="77777777" w:rsidTr="005F1B08">
        <w:trPr>
          <w:jc w:val="center"/>
        </w:trPr>
        <w:tc>
          <w:tcPr>
            <w:tcW w:w="1419" w:type="dxa"/>
            <w:vAlign w:val="center"/>
          </w:tcPr>
          <w:p w14:paraId="21354D5F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14E603E4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572FF527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65DCC344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613BE955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527355B8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2DAC46A4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22258" w:rsidRPr="004D4AAF" w14:paraId="2F701670" w14:textId="77777777" w:rsidTr="005F1B08">
        <w:trPr>
          <w:jc w:val="center"/>
        </w:trPr>
        <w:tc>
          <w:tcPr>
            <w:tcW w:w="1419" w:type="dxa"/>
            <w:vAlign w:val="center"/>
          </w:tcPr>
          <w:p w14:paraId="4A2DDC8E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5C7304F5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43920EE2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5551D2CF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3F113FD1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13CA0EFE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49ADE67D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22258" w:rsidRPr="004D4AAF" w14:paraId="2D4DF60F" w14:textId="77777777" w:rsidTr="005F1B08">
        <w:trPr>
          <w:jc w:val="center"/>
        </w:trPr>
        <w:tc>
          <w:tcPr>
            <w:tcW w:w="1419" w:type="dxa"/>
            <w:vAlign w:val="center"/>
          </w:tcPr>
          <w:p w14:paraId="7A199609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429DBED2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38AE5954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13A5B998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57CDBA09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0A66BF7E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22CCFE8C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535C716" w14:textId="77777777" w:rsidR="00322258" w:rsidRDefault="00322258" w:rsidP="00322258">
      <w:pPr>
        <w:bidi/>
        <w:spacing w:after="0"/>
      </w:pPr>
    </w:p>
    <w:tbl>
      <w:tblPr>
        <w:tblStyle w:val="TableGrid"/>
        <w:bidiVisual/>
        <w:tblW w:w="9361" w:type="dxa"/>
        <w:jc w:val="center"/>
        <w:tblLook w:val="04A0" w:firstRow="1" w:lastRow="0" w:firstColumn="1" w:lastColumn="0" w:noHBand="0" w:noVBand="1"/>
      </w:tblPr>
      <w:tblGrid>
        <w:gridCol w:w="1419"/>
        <w:gridCol w:w="1082"/>
        <w:gridCol w:w="1136"/>
        <w:gridCol w:w="1153"/>
        <w:gridCol w:w="1552"/>
        <w:gridCol w:w="1248"/>
        <w:gridCol w:w="1771"/>
      </w:tblGrid>
      <w:tr w:rsidR="00322258" w:rsidRPr="004D4AAF" w14:paraId="7F6B49AE" w14:textId="77777777" w:rsidTr="005F1B08">
        <w:trPr>
          <w:trHeight w:val="288"/>
          <w:jc w:val="center"/>
        </w:trPr>
        <w:tc>
          <w:tcPr>
            <w:tcW w:w="9361" w:type="dxa"/>
            <w:gridSpan w:val="7"/>
            <w:shd w:val="clear" w:color="auto" w:fill="A8D08D" w:themeFill="accent6" w:themeFillTint="99"/>
            <w:vAlign w:val="center"/>
          </w:tcPr>
          <w:p w14:paraId="614717DC" w14:textId="57D1F9B6" w:rsidR="00322258" w:rsidRPr="003A022F" w:rsidRDefault="00322258" w:rsidP="00EE2195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Fifth</w:t>
            </w:r>
            <w:r w:rsidRPr="003A022F">
              <w:rPr>
                <w:rFonts w:cstheme="minorHAnsi"/>
                <w:b/>
                <w:bCs/>
              </w:rPr>
              <w:t xml:space="preserve">: </w:t>
            </w:r>
            <w:r>
              <w:rPr>
                <w:rFonts w:cstheme="minorHAnsi"/>
                <w:b/>
                <w:bCs/>
              </w:rPr>
              <w:t>Department</w:t>
            </w:r>
            <w:r w:rsidRPr="003A022F">
              <w:rPr>
                <w:rFonts w:cstheme="minorHAnsi"/>
                <w:b/>
                <w:bCs/>
              </w:rPr>
              <w:t xml:space="preserve"> Compulsory 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3E0613" w:rsidRPr="004D4AAF" w14:paraId="48CE66B1" w14:textId="77777777" w:rsidTr="005F1B08">
        <w:trPr>
          <w:jc w:val="center"/>
        </w:trPr>
        <w:tc>
          <w:tcPr>
            <w:tcW w:w="1419" w:type="dxa"/>
            <w:vMerge w:val="restart"/>
            <w:vAlign w:val="center"/>
          </w:tcPr>
          <w:p w14:paraId="51F69497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ite</w:t>
            </w:r>
          </w:p>
        </w:tc>
        <w:tc>
          <w:tcPr>
            <w:tcW w:w="3371" w:type="dxa"/>
            <w:gridSpan w:val="3"/>
            <w:vAlign w:val="center"/>
          </w:tcPr>
          <w:p w14:paraId="7BAF52C6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552" w:type="dxa"/>
            <w:vMerge w:val="restart"/>
            <w:vAlign w:val="center"/>
          </w:tcPr>
          <w:p w14:paraId="100761AE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248" w:type="dxa"/>
            <w:vMerge w:val="restart"/>
            <w:vAlign w:val="center"/>
          </w:tcPr>
          <w:p w14:paraId="063B0B7C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771" w:type="dxa"/>
            <w:vMerge w:val="restart"/>
            <w:vAlign w:val="center"/>
          </w:tcPr>
          <w:p w14:paraId="22343B29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3E0613" w:rsidRPr="004D4AAF" w14:paraId="69F5B566" w14:textId="77777777" w:rsidTr="005F1B08">
        <w:trPr>
          <w:jc w:val="center"/>
        </w:trPr>
        <w:tc>
          <w:tcPr>
            <w:tcW w:w="1419" w:type="dxa"/>
            <w:vMerge/>
            <w:vAlign w:val="center"/>
          </w:tcPr>
          <w:p w14:paraId="31466320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74559FC2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136" w:type="dxa"/>
            <w:vAlign w:val="center"/>
          </w:tcPr>
          <w:p w14:paraId="13DECD37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657374A5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552" w:type="dxa"/>
            <w:vMerge/>
            <w:vAlign w:val="center"/>
          </w:tcPr>
          <w:p w14:paraId="194ECA97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48" w:type="dxa"/>
            <w:vMerge/>
            <w:vAlign w:val="center"/>
          </w:tcPr>
          <w:p w14:paraId="7EBEC4DD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71" w:type="dxa"/>
            <w:vMerge/>
            <w:vAlign w:val="center"/>
          </w:tcPr>
          <w:p w14:paraId="77935375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322258" w:rsidRPr="004D4AAF" w14:paraId="655FE2E3" w14:textId="77777777" w:rsidTr="005F1B08">
        <w:trPr>
          <w:jc w:val="center"/>
        </w:trPr>
        <w:tc>
          <w:tcPr>
            <w:tcW w:w="1419" w:type="dxa"/>
            <w:vAlign w:val="center"/>
          </w:tcPr>
          <w:p w14:paraId="123CFAAD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4869728C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105C4B70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FC6D4B7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49DB3FD4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7B2C8F90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778C8890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22258" w:rsidRPr="004D4AAF" w14:paraId="37F178E0" w14:textId="77777777" w:rsidTr="005F1B08">
        <w:trPr>
          <w:jc w:val="center"/>
        </w:trPr>
        <w:tc>
          <w:tcPr>
            <w:tcW w:w="1419" w:type="dxa"/>
            <w:vAlign w:val="center"/>
          </w:tcPr>
          <w:p w14:paraId="2A9011EE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740CADC7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25738EBA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5D372A8B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28680072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38E5E91C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672CACE3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22258" w:rsidRPr="004D4AAF" w14:paraId="6C357CF0" w14:textId="77777777" w:rsidTr="005F1B08">
        <w:trPr>
          <w:jc w:val="center"/>
        </w:trPr>
        <w:tc>
          <w:tcPr>
            <w:tcW w:w="1419" w:type="dxa"/>
            <w:vAlign w:val="center"/>
          </w:tcPr>
          <w:p w14:paraId="45B6FF3E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186ACD82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545AC1DA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8CBA8EE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781C790A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775C78E1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31964082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22258" w:rsidRPr="004D4AAF" w14:paraId="6E96B128" w14:textId="77777777" w:rsidTr="005F1B08">
        <w:trPr>
          <w:jc w:val="center"/>
        </w:trPr>
        <w:tc>
          <w:tcPr>
            <w:tcW w:w="1419" w:type="dxa"/>
            <w:vAlign w:val="center"/>
          </w:tcPr>
          <w:p w14:paraId="5B06E87D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3311F36E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52B48BA4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735DF3C2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765D49DE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73E7B52B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1B1E25A3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0046609" w14:textId="33A1013E" w:rsidR="00B61275" w:rsidRDefault="00B61275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lang w:bidi="ar-JO"/>
        </w:rPr>
      </w:pPr>
    </w:p>
    <w:tbl>
      <w:tblPr>
        <w:tblStyle w:val="TableGrid"/>
        <w:bidiVisual/>
        <w:tblW w:w="9361" w:type="dxa"/>
        <w:jc w:val="center"/>
        <w:tblLook w:val="04A0" w:firstRow="1" w:lastRow="0" w:firstColumn="1" w:lastColumn="0" w:noHBand="0" w:noVBand="1"/>
      </w:tblPr>
      <w:tblGrid>
        <w:gridCol w:w="1419"/>
        <w:gridCol w:w="1082"/>
        <w:gridCol w:w="1136"/>
        <w:gridCol w:w="1153"/>
        <w:gridCol w:w="1552"/>
        <w:gridCol w:w="1248"/>
        <w:gridCol w:w="1771"/>
      </w:tblGrid>
      <w:tr w:rsidR="00322258" w:rsidRPr="004D4AAF" w14:paraId="3C988C90" w14:textId="77777777" w:rsidTr="005F1B08">
        <w:trPr>
          <w:trHeight w:val="288"/>
          <w:jc w:val="center"/>
        </w:trPr>
        <w:tc>
          <w:tcPr>
            <w:tcW w:w="9361" w:type="dxa"/>
            <w:gridSpan w:val="7"/>
            <w:shd w:val="clear" w:color="auto" w:fill="A8D08D" w:themeFill="accent6" w:themeFillTint="99"/>
            <w:vAlign w:val="center"/>
          </w:tcPr>
          <w:p w14:paraId="60F54658" w14:textId="6358D507" w:rsidR="00322258" w:rsidRPr="003A022F" w:rsidRDefault="00322258" w:rsidP="00EE2195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Sixth</w:t>
            </w:r>
            <w:r w:rsidRPr="003A022F">
              <w:rPr>
                <w:rFonts w:cstheme="minorHAnsi"/>
                <w:b/>
                <w:bCs/>
              </w:rPr>
              <w:t xml:space="preserve">: </w:t>
            </w:r>
            <w:r>
              <w:rPr>
                <w:rFonts w:cstheme="minorHAnsi"/>
                <w:b/>
                <w:bCs/>
              </w:rPr>
              <w:t>Department</w:t>
            </w:r>
            <w:r w:rsidRPr="003A022F"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Elective</w:t>
            </w:r>
            <w:r w:rsidRPr="003A022F">
              <w:rPr>
                <w:rFonts w:cstheme="minorHAnsi"/>
                <w:b/>
                <w:bCs/>
              </w:rPr>
              <w:t xml:space="preserve"> 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3E0613" w:rsidRPr="004D4AAF" w14:paraId="580DD63E" w14:textId="77777777" w:rsidTr="005F1B08">
        <w:trPr>
          <w:jc w:val="center"/>
        </w:trPr>
        <w:tc>
          <w:tcPr>
            <w:tcW w:w="1419" w:type="dxa"/>
            <w:vMerge w:val="restart"/>
            <w:vAlign w:val="center"/>
          </w:tcPr>
          <w:p w14:paraId="43554E0C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ite</w:t>
            </w:r>
          </w:p>
        </w:tc>
        <w:tc>
          <w:tcPr>
            <w:tcW w:w="3371" w:type="dxa"/>
            <w:gridSpan w:val="3"/>
            <w:vAlign w:val="center"/>
          </w:tcPr>
          <w:p w14:paraId="3AA0051E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552" w:type="dxa"/>
            <w:vMerge w:val="restart"/>
            <w:vAlign w:val="center"/>
          </w:tcPr>
          <w:p w14:paraId="27F112D0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248" w:type="dxa"/>
            <w:vMerge w:val="restart"/>
            <w:vAlign w:val="center"/>
          </w:tcPr>
          <w:p w14:paraId="666B70E7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771" w:type="dxa"/>
            <w:vMerge w:val="restart"/>
            <w:vAlign w:val="center"/>
          </w:tcPr>
          <w:p w14:paraId="42D748BA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3E0613" w:rsidRPr="004D4AAF" w14:paraId="59ABC979" w14:textId="77777777" w:rsidTr="005F1B08">
        <w:trPr>
          <w:jc w:val="center"/>
        </w:trPr>
        <w:tc>
          <w:tcPr>
            <w:tcW w:w="1419" w:type="dxa"/>
            <w:vMerge/>
            <w:vAlign w:val="center"/>
          </w:tcPr>
          <w:p w14:paraId="25E0FE16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43806B9B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136" w:type="dxa"/>
            <w:vAlign w:val="center"/>
          </w:tcPr>
          <w:p w14:paraId="30ACFC71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775D3A70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552" w:type="dxa"/>
            <w:vMerge/>
            <w:vAlign w:val="center"/>
          </w:tcPr>
          <w:p w14:paraId="4E97CE27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48" w:type="dxa"/>
            <w:vMerge/>
            <w:vAlign w:val="center"/>
          </w:tcPr>
          <w:p w14:paraId="30CC8490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71" w:type="dxa"/>
            <w:vMerge/>
            <w:vAlign w:val="center"/>
          </w:tcPr>
          <w:p w14:paraId="31064C59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322258" w:rsidRPr="004D4AAF" w14:paraId="2996FB60" w14:textId="77777777" w:rsidTr="005F1B08">
        <w:trPr>
          <w:jc w:val="center"/>
        </w:trPr>
        <w:tc>
          <w:tcPr>
            <w:tcW w:w="1419" w:type="dxa"/>
            <w:vAlign w:val="center"/>
          </w:tcPr>
          <w:p w14:paraId="2E5D0A50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4261735B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2F935129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419D6956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4EDEE11B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576EB2FB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4CD52FC8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22258" w:rsidRPr="004D4AAF" w14:paraId="5BB43E21" w14:textId="77777777" w:rsidTr="005F1B08">
        <w:trPr>
          <w:jc w:val="center"/>
        </w:trPr>
        <w:tc>
          <w:tcPr>
            <w:tcW w:w="1419" w:type="dxa"/>
            <w:vAlign w:val="center"/>
          </w:tcPr>
          <w:p w14:paraId="2036650C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61CF48A9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68236A49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1B16C21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7E8E0042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28ACCEC0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08846F73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22258" w:rsidRPr="004D4AAF" w14:paraId="6493BFCA" w14:textId="77777777" w:rsidTr="005F1B08">
        <w:trPr>
          <w:jc w:val="center"/>
        </w:trPr>
        <w:tc>
          <w:tcPr>
            <w:tcW w:w="1419" w:type="dxa"/>
            <w:vAlign w:val="center"/>
          </w:tcPr>
          <w:p w14:paraId="2CC07066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6DA4CEEC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66A313B7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1938478C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1F1D8733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4AD871FD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6C99D52B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22258" w:rsidRPr="004D4AAF" w14:paraId="66C3E6C4" w14:textId="77777777" w:rsidTr="005F1B08">
        <w:trPr>
          <w:jc w:val="center"/>
        </w:trPr>
        <w:tc>
          <w:tcPr>
            <w:tcW w:w="1419" w:type="dxa"/>
            <w:vAlign w:val="center"/>
          </w:tcPr>
          <w:p w14:paraId="13319B40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711DAB2E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1A3D081D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26CF283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18A06B5A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5D43146A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7173139A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42B97CCB" w14:textId="5D001F3C" w:rsidR="00322258" w:rsidRDefault="00322258" w:rsidP="00322258">
      <w:pPr>
        <w:bidi/>
        <w:spacing w:after="0" w:line="240" w:lineRule="auto"/>
        <w:jc w:val="both"/>
        <w:rPr>
          <w:rFonts w:cs="Times New Roman"/>
          <w:sz w:val="20"/>
          <w:szCs w:val="20"/>
          <w:lang w:bidi="ar-JO"/>
        </w:rPr>
      </w:pPr>
    </w:p>
    <w:tbl>
      <w:tblPr>
        <w:tblStyle w:val="TableGrid"/>
        <w:bidiVisual/>
        <w:tblW w:w="9361" w:type="dxa"/>
        <w:jc w:val="center"/>
        <w:tblLook w:val="04A0" w:firstRow="1" w:lastRow="0" w:firstColumn="1" w:lastColumn="0" w:noHBand="0" w:noVBand="1"/>
      </w:tblPr>
      <w:tblGrid>
        <w:gridCol w:w="1419"/>
        <w:gridCol w:w="1082"/>
        <w:gridCol w:w="1136"/>
        <w:gridCol w:w="1153"/>
        <w:gridCol w:w="1552"/>
        <w:gridCol w:w="1248"/>
        <w:gridCol w:w="1771"/>
      </w:tblGrid>
      <w:tr w:rsidR="00322258" w:rsidRPr="004D4AAF" w14:paraId="55852AEB" w14:textId="77777777" w:rsidTr="005F1B08">
        <w:trPr>
          <w:trHeight w:val="288"/>
          <w:jc w:val="center"/>
        </w:trPr>
        <w:tc>
          <w:tcPr>
            <w:tcW w:w="9361" w:type="dxa"/>
            <w:gridSpan w:val="7"/>
            <w:shd w:val="clear" w:color="auto" w:fill="A8D08D" w:themeFill="accent6" w:themeFillTint="99"/>
            <w:vAlign w:val="center"/>
          </w:tcPr>
          <w:p w14:paraId="6E1923F4" w14:textId="74645982" w:rsidR="00322258" w:rsidRPr="003A022F" w:rsidRDefault="00322258" w:rsidP="00636CE8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Seventh</w:t>
            </w:r>
            <w:r w:rsidRPr="003A022F">
              <w:rPr>
                <w:rFonts w:cstheme="minorHAnsi"/>
                <w:b/>
                <w:bCs/>
              </w:rPr>
              <w:t xml:space="preserve">: </w:t>
            </w:r>
            <w:r w:rsidR="00636CE8">
              <w:rPr>
                <w:rFonts w:cstheme="minorHAnsi"/>
                <w:b/>
                <w:bCs/>
              </w:rPr>
              <w:t>Specialization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636CE8" w:rsidRPr="003A022F">
              <w:rPr>
                <w:rFonts w:cstheme="minorHAnsi"/>
                <w:b/>
                <w:bCs/>
              </w:rPr>
              <w:t xml:space="preserve">Compulsory </w:t>
            </w:r>
            <w:r w:rsidRPr="003A022F">
              <w:rPr>
                <w:rFonts w:cstheme="minorHAnsi"/>
                <w:b/>
                <w:bCs/>
              </w:rPr>
              <w:t>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3E0613" w:rsidRPr="004D4AAF" w14:paraId="64D45D62" w14:textId="77777777" w:rsidTr="005F1B08">
        <w:trPr>
          <w:jc w:val="center"/>
        </w:trPr>
        <w:tc>
          <w:tcPr>
            <w:tcW w:w="1419" w:type="dxa"/>
            <w:vMerge w:val="restart"/>
            <w:vAlign w:val="center"/>
          </w:tcPr>
          <w:p w14:paraId="70CC6D22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ite</w:t>
            </w:r>
          </w:p>
        </w:tc>
        <w:tc>
          <w:tcPr>
            <w:tcW w:w="3371" w:type="dxa"/>
            <w:gridSpan w:val="3"/>
            <w:vAlign w:val="center"/>
          </w:tcPr>
          <w:p w14:paraId="6D83A38A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552" w:type="dxa"/>
            <w:vMerge w:val="restart"/>
            <w:vAlign w:val="center"/>
          </w:tcPr>
          <w:p w14:paraId="6E25DE70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248" w:type="dxa"/>
            <w:vMerge w:val="restart"/>
            <w:vAlign w:val="center"/>
          </w:tcPr>
          <w:p w14:paraId="3DD371E3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771" w:type="dxa"/>
            <w:vMerge w:val="restart"/>
            <w:vAlign w:val="center"/>
          </w:tcPr>
          <w:p w14:paraId="73C4ED66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3E0613" w:rsidRPr="004D4AAF" w14:paraId="17FF40EC" w14:textId="77777777" w:rsidTr="005F1B08">
        <w:trPr>
          <w:jc w:val="center"/>
        </w:trPr>
        <w:tc>
          <w:tcPr>
            <w:tcW w:w="1419" w:type="dxa"/>
            <w:vMerge/>
            <w:vAlign w:val="center"/>
          </w:tcPr>
          <w:p w14:paraId="420F7834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6683498A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136" w:type="dxa"/>
            <w:vAlign w:val="center"/>
          </w:tcPr>
          <w:p w14:paraId="55A92D7D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56430600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552" w:type="dxa"/>
            <w:vMerge/>
            <w:vAlign w:val="center"/>
          </w:tcPr>
          <w:p w14:paraId="644A15EC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48" w:type="dxa"/>
            <w:vMerge/>
            <w:vAlign w:val="center"/>
          </w:tcPr>
          <w:p w14:paraId="0937FC78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71" w:type="dxa"/>
            <w:vMerge/>
            <w:vAlign w:val="center"/>
          </w:tcPr>
          <w:p w14:paraId="43DD3321" w14:textId="77777777" w:rsidR="003E0613" w:rsidRPr="003A022F" w:rsidRDefault="003E0613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322258" w:rsidRPr="004D4AAF" w14:paraId="2C7A3213" w14:textId="77777777" w:rsidTr="005F1B08">
        <w:trPr>
          <w:jc w:val="center"/>
        </w:trPr>
        <w:tc>
          <w:tcPr>
            <w:tcW w:w="1419" w:type="dxa"/>
            <w:vAlign w:val="center"/>
          </w:tcPr>
          <w:p w14:paraId="366A5F99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29E23D76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675C9947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66712895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1E2EDCA2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06D2FA0A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66CEF42C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22258" w:rsidRPr="004D4AAF" w14:paraId="6D65EFFA" w14:textId="77777777" w:rsidTr="005F1B08">
        <w:trPr>
          <w:jc w:val="center"/>
        </w:trPr>
        <w:tc>
          <w:tcPr>
            <w:tcW w:w="1419" w:type="dxa"/>
            <w:vAlign w:val="center"/>
          </w:tcPr>
          <w:p w14:paraId="66DFC091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30EB6753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51E79D2A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D852F12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396BA513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71A89414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6B45BCB9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22258" w:rsidRPr="004D4AAF" w14:paraId="45AB7094" w14:textId="77777777" w:rsidTr="005F1B08">
        <w:trPr>
          <w:jc w:val="center"/>
        </w:trPr>
        <w:tc>
          <w:tcPr>
            <w:tcW w:w="1419" w:type="dxa"/>
            <w:vAlign w:val="center"/>
          </w:tcPr>
          <w:p w14:paraId="7AB443E0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</w:pPr>
          </w:p>
        </w:tc>
        <w:tc>
          <w:tcPr>
            <w:tcW w:w="1082" w:type="dxa"/>
            <w:vAlign w:val="center"/>
          </w:tcPr>
          <w:p w14:paraId="709CE487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4DF80E7F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4050F6ED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7D1DC54D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7A2707B1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465F00B8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22258" w:rsidRPr="004D4AAF" w14:paraId="0986FB09" w14:textId="77777777" w:rsidTr="005F1B08">
        <w:trPr>
          <w:jc w:val="center"/>
        </w:trPr>
        <w:tc>
          <w:tcPr>
            <w:tcW w:w="1419" w:type="dxa"/>
            <w:vAlign w:val="center"/>
          </w:tcPr>
          <w:p w14:paraId="5D0AC085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00889798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36" w:type="dxa"/>
            <w:vAlign w:val="center"/>
          </w:tcPr>
          <w:p w14:paraId="132C5D91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280E31C2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52" w:type="dxa"/>
            <w:vAlign w:val="center"/>
          </w:tcPr>
          <w:p w14:paraId="4397B9A7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248" w:type="dxa"/>
            <w:vAlign w:val="center"/>
          </w:tcPr>
          <w:p w14:paraId="2EBA1984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771" w:type="dxa"/>
            <w:vAlign w:val="center"/>
          </w:tcPr>
          <w:p w14:paraId="3471B705" w14:textId="77777777" w:rsidR="00322258" w:rsidRPr="00D6607F" w:rsidRDefault="00322258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8BB2220" w14:textId="77777777" w:rsidR="00322258" w:rsidRDefault="00322258" w:rsidP="0032225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sectPr w:rsidR="00322258" w:rsidSect="00B7460E">
      <w:headerReference w:type="even" r:id="rId6"/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98B6A" w14:textId="77777777" w:rsidR="009129CD" w:rsidRDefault="009129CD" w:rsidP="00B61275">
      <w:pPr>
        <w:spacing w:after="0" w:line="240" w:lineRule="auto"/>
      </w:pPr>
      <w:r>
        <w:separator/>
      </w:r>
    </w:p>
  </w:endnote>
  <w:endnote w:type="continuationSeparator" w:id="0">
    <w:p w14:paraId="02BAD1ED" w14:textId="77777777" w:rsidR="009129CD" w:rsidRDefault="009129CD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59460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BE3CCF6" w14:textId="6D5EF32D" w:rsidR="00741021" w:rsidRDefault="00741021" w:rsidP="00741021">
            <w:pPr>
              <w:pStyle w:val="Footer"/>
              <w:shd w:val="clear" w:color="auto" w:fill="E7E6E6" w:themeFill="background2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5C1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5C16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8D6DD9B" w14:textId="4D2EEA6A" w:rsidR="0015550E" w:rsidRDefault="001555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52AE2" w14:textId="77777777" w:rsidR="009129CD" w:rsidRDefault="009129CD" w:rsidP="00B61275">
      <w:pPr>
        <w:spacing w:after="0" w:line="240" w:lineRule="auto"/>
      </w:pPr>
      <w:r>
        <w:separator/>
      </w:r>
    </w:p>
  </w:footnote>
  <w:footnote w:type="continuationSeparator" w:id="0">
    <w:p w14:paraId="35ACB621" w14:textId="77777777" w:rsidR="009129CD" w:rsidRDefault="009129CD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FF2D7" w14:textId="4F72F6BD" w:rsidR="00E5003E" w:rsidRDefault="009129CD">
    <w:pPr>
      <w:pStyle w:val="Header"/>
    </w:pPr>
    <w:r>
      <w:rPr>
        <w:noProof/>
      </w:rPr>
      <w:pict w14:anchorId="087098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6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43"/>
      <w:gridCol w:w="1121"/>
      <w:gridCol w:w="3422"/>
      <w:gridCol w:w="730"/>
      <w:gridCol w:w="2246"/>
    </w:tblGrid>
    <w:tr w:rsidR="0019118A" w14:paraId="5501F776" w14:textId="77777777" w:rsidTr="00D15C16">
      <w:trPr>
        <w:jc w:val="center"/>
      </w:trPr>
      <w:tc>
        <w:tcPr>
          <w:tcW w:w="1843" w:type="dxa"/>
        </w:tcPr>
        <w:p w14:paraId="40E0F6AB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8BFC520" wp14:editId="2C745236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73" w:type="dxa"/>
          <w:gridSpan w:val="3"/>
        </w:tcPr>
        <w:p w14:paraId="2D96F858" w14:textId="77777777" w:rsidR="00E43BAF" w:rsidRDefault="0019118A" w:rsidP="0019118A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4DFBBC53" w14:textId="77777777" w:rsidR="00E43BAF" w:rsidRPr="00782F13" w:rsidRDefault="00E43BAF" w:rsidP="00E43BAF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3E0D6DCA" w14:textId="1A9B7C42" w:rsidR="0019118A" w:rsidRPr="00782F13" w:rsidRDefault="00E43BAF" w:rsidP="0019118A">
          <w:pPr>
            <w:pStyle w:val="Header"/>
            <w:jc w:val="center"/>
          </w:pP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كلية</w:t>
          </w:r>
          <w:r w:rsidR="0019118A" w:rsidRPr="00782F13">
            <w:t xml:space="preserve"> </w:t>
          </w:r>
        </w:p>
        <w:p w14:paraId="55F58D86" w14:textId="7174F805" w:rsidR="0019118A" w:rsidRPr="00E43BAF" w:rsidRDefault="0019118A" w:rsidP="00E43BAF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246" w:type="dxa"/>
        </w:tcPr>
        <w:p w14:paraId="484332D5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0D99901" wp14:editId="72BAD103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46096D" w:rsidRPr="003E38BC" w14:paraId="1525BD2C" w14:textId="77777777" w:rsidTr="00D15C16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4" w:type="dxa"/>
          <w:gridSpan w:val="2"/>
          <w:vAlign w:val="center"/>
        </w:tcPr>
        <w:p w14:paraId="3A83C870" w14:textId="193452D6" w:rsidR="0046096D" w:rsidRPr="00741021" w:rsidRDefault="0046096D" w:rsidP="00FE5E63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F015D0">
            <w:rPr>
              <w:b/>
              <w:bCs/>
              <w:lang w:bidi="ar-JO"/>
            </w:rPr>
            <w:t>Document Code</w:t>
          </w:r>
        </w:p>
      </w:tc>
      <w:tc>
        <w:tcPr>
          <w:tcW w:w="3422" w:type="dxa"/>
          <w:vMerge w:val="restart"/>
          <w:vAlign w:val="center"/>
        </w:tcPr>
        <w:p w14:paraId="6CAD37DE" w14:textId="4E848216" w:rsidR="0046096D" w:rsidRPr="00741021" w:rsidRDefault="0046096D" w:rsidP="00FE5E63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>
            <w:rPr>
              <w:b/>
              <w:bCs/>
              <w:sz w:val="24"/>
              <w:szCs w:val="24"/>
              <w:lang w:bidi="ar-JO"/>
            </w:rPr>
            <w:t>Study Plan</w:t>
          </w:r>
        </w:p>
      </w:tc>
      <w:tc>
        <w:tcPr>
          <w:tcW w:w="2976" w:type="dxa"/>
          <w:gridSpan w:val="2"/>
          <w:vAlign w:val="center"/>
        </w:tcPr>
        <w:p w14:paraId="4C452EEB" w14:textId="48F6DFA8" w:rsidR="0046096D" w:rsidRPr="00741021" w:rsidRDefault="0046096D" w:rsidP="00FE5E63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936EC5">
            <w:rPr>
              <w:b/>
              <w:bCs/>
              <w:lang w:bidi="ar-JO"/>
            </w:rPr>
            <w:t>Document Approval Date</w:t>
          </w:r>
        </w:p>
      </w:tc>
    </w:tr>
    <w:tr w:rsidR="0046096D" w:rsidRPr="003E38BC" w14:paraId="30E1F057" w14:textId="77777777" w:rsidTr="00D15C16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4" w:type="dxa"/>
          <w:gridSpan w:val="2"/>
          <w:vAlign w:val="center"/>
        </w:tcPr>
        <w:p w14:paraId="63D7059E" w14:textId="075AA0C1" w:rsidR="0046096D" w:rsidRPr="003E38BC" w:rsidRDefault="0046096D" w:rsidP="00FE5E63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>
            <w:rPr>
              <w:lang w:bidi="ar-JO"/>
            </w:rPr>
            <w:t>02-PR04</w:t>
          </w:r>
        </w:p>
      </w:tc>
      <w:tc>
        <w:tcPr>
          <w:tcW w:w="3422" w:type="dxa"/>
          <w:vMerge/>
          <w:vAlign w:val="center"/>
        </w:tcPr>
        <w:p w14:paraId="4AFF66EC" w14:textId="77777777" w:rsidR="0046096D" w:rsidRPr="003E38BC" w:rsidRDefault="0046096D" w:rsidP="00FE5E63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2976" w:type="dxa"/>
          <w:gridSpan w:val="2"/>
          <w:vAlign w:val="center"/>
        </w:tcPr>
        <w:p w14:paraId="431C547C" w14:textId="2B7F2CE3" w:rsidR="0046096D" w:rsidRPr="00A752B2" w:rsidRDefault="0046096D" w:rsidP="00FE5E63">
          <w:pPr>
            <w:pStyle w:val="Header"/>
            <w:spacing w:before="20" w:after="20"/>
            <w:jc w:val="center"/>
            <w:rPr>
              <w:lang w:bidi="ar-JO"/>
            </w:rPr>
          </w:pPr>
        </w:p>
      </w:tc>
    </w:tr>
  </w:tbl>
  <w:p w14:paraId="29818603" w14:textId="545903E0" w:rsidR="0019118A" w:rsidRDefault="0019118A" w:rsidP="0046096D">
    <w:pPr>
      <w:pStyle w:val="Header"/>
      <w:rPr>
        <w:lang w:bidi="ar-J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8B0CD" w14:textId="72D4A718" w:rsidR="00E5003E" w:rsidRDefault="009129CD">
    <w:pPr>
      <w:pStyle w:val="Header"/>
    </w:pPr>
    <w:r>
      <w:rPr>
        <w:noProof/>
      </w:rPr>
      <w:pict w14:anchorId="631B44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25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tKgFAMNiXLstAAAA"/>
  </w:docVars>
  <w:rsids>
    <w:rsidRoot w:val="005C7D04"/>
    <w:rsid w:val="00047E73"/>
    <w:rsid w:val="0007220D"/>
    <w:rsid w:val="000D2482"/>
    <w:rsid w:val="00113755"/>
    <w:rsid w:val="001137EA"/>
    <w:rsid w:val="001274BC"/>
    <w:rsid w:val="0014328C"/>
    <w:rsid w:val="00153DA4"/>
    <w:rsid w:val="0015550E"/>
    <w:rsid w:val="0019118A"/>
    <w:rsid w:val="0019286F"/>
    <w:rsid w:val="001C0CA0"/>
    <w:rsid w:val="001C7F16"/>
    <w:rsid w:val="001F7CCB"/>
    <w:rsid w:val="00214A6D"/>
    <w:rsid w:val="00215890"/>
    <w:rsid w:val="00224143"/>
    <w:rsid w:val="00225334"/>
    <w:rsid w:val="002309CF"/>
    <w:rsid w:val="00233C44"/>
    <w:rsid w:val="00245753"/>
    <w:rsid w:val="002A6002"/>
    <w:rsid w:val="002D718A"/>
    <w:rsid w:val="00322258"/>
    <w:rsid w:val="003351A5"/>
    <w:rsid w:val="00360587"/>
    <w:rsid w:val="003727D3"/>
    <w:rsid w:val="00383608"/>
    <w:rsid w:val="003A022F"/>
    <w:rsid w:val="003A0316"/>
    <w:rsid w:val="003A7E1B"/>
    <w:rsid w:val="003E0613"/>
    <w:rsid w:val="003E38BC"/>
    <w:rsid w:val="0042445B"/>
    <w:rsid w:val="004259E1"/>
    <w:rsid w:val="00450ACD"/>
    <w:rsid w:val="0045436C"/>
    <w:rsid w:val="0046096D"/>
    <w:rsid w:val="00497CB9"/>
    <w:rsid w:val="004D2CEF"/>
    <w:rsid w:val="004D4AAF"/>
    <w:rsid w:val="004E0FF4"/>
    <w:rsid w:val="0051000C"/>
    <w:rsid w:val="00522075"/>
    <w:rsid w:val="005263BE"/>
    <w:rsid w:val="00527E70"/>
    <w:rsid w:val="005421C4"/>
    <w:rsid w:val="005773F1"/>
    <w:rsid w:val="005C2027"/>
    <w:rsid w:val="005C7D04"/>
    <w:rsid w:val="005F1B08"/>
    <w:rsid w:val="00605711"/>
    <w:rsid w:val="00630941"/>
    <w:rsid w:val="00636CE8"/>
    <w:rsid w:val="006753E9"/>
    <w:rsid w:val="00691A37"/>
    <w:rsid w:val="007208D6"/>
    <w:rsid w:val="00726B5F"/>
    <w:rsid w:val="00732C90"/>
    <w:rsid w:val="00741021"/>
    <w:rsid w:val="007524E9"/>
    <w:rsid w:val="00773735"/>
    <w:rsid w:val="007742A7"/>
    <w:rsid w:val="00784959"/>
    <w:rsid w:val="007A5C97"/>
    <w:rsid w:val="007A6AA3"/>
    <w:rsid w:val="007A7841"/>
    <w:rsid w:val="007D2264"/>
    <w:rsid w:val="00803B35"/>
    <w:rsid w:val="00844FF8"/>
    <w:rsid w:val="0088141A"/>
    <w:rsid w:val="00884442"/>
    <w:rsid w:val="00895BFE"/>
    <w:rsid w:val="008C2505"/>
    <w:rsid w:val="008E20C9"/>
    <w:rsid w:val="009129CD"/>
    <w:rsid w:val="009157C9"/>
    <w:rsid w:val="0092390D"/>
    <w:rsid w:val="00930301"/>
    <w:rsid w:val="00961198"/>
    <w:rsid w:val="0096603C"/>
    <w:rsid w:val="00982BBD"/>
    <w:rsid w:val="00987D9E"/>
    <w:rsid w:val="00995557"/>
    <w:rsid w:val="009F7AFB"/>
    <w:rsid w:val="00A752B2"/>
    <w:rsid w:val="00A77B43"/>
    <w:rsid w:val="00A80082"/>
    <w:rsid w:val="00A804B3"/>
    <w:rsid w:val="00A831EF"/>
    <w:rsid w:val="00AB165E"/>
    <w:rsid w:val="00AD53EF"/>
    <w:rsid w:val="00AE3A46"/>
    <w:rsid w:val="00AF669A"/>
    <w:rsid w:val="00AF7938"/>
    <w:rsid w:val="00B5286A"/>
    <w:rsid w:val="00B57912"/>
    <w:rsid w:val="00B61275"/>
    <w:rsid w:val="00B7460E"/>
    <w:rsid w:val="00BB467B"/>
    <w:rsid w:val="00BB7F52"/>
    <w:rsid w:val="00BC3C55"/>
    <w:rsid w:val="00BF2C5D"/>
    <w:rsid w:val="00BF7333"/>
    <w:rsid w:val="00C00604"/>
    <w:rsid w:val="00C234D7"/>
    <w:rsid w:val="00C80807"/>
    <w:rsid w:val="00C964C8"/>
    <w:rsid w:val="00CA46B7"/>
    <w:rsid w:val="00CB0A0D"/>
    <w:rsid w:val="00CC0CB4"/>
    <w:rsid w:val="00CD2FAA"/>
    <w:rsid w:val="00CE5E7A"/>
    <w:rsid w:val="00CF0E9B"/>
    <w:rsid w:val="00D13655"/>
    <w:rsid w:val="00D15C16"/>
    <w:rsid w:val="00D401A8"/>
    <w:rsid w:val="00D47BAD"/>
    <w:rsid w:val="00D6607F"/>
    <w:rsid w:val="00D82210"/>
    <w:rsid w:val="00D90100"/>
    <w:rsid w:val="00DC543E"/>
    <w:rsid w:val="00DD72CB"/>
    <w:rsid w:val="00E43BAF"/>
    <w:rsid w:val="00E5003E"/>
    <w:rsid w:val="00E945D4"/>
    <w:rsid w:val="00E97148"/>
    <w:rsid w:val="00ED0FFD"/>
    <w:rsid w:val="00ED30AF"/>
    <w:rsid w:val="00EE32D9"/>
    <w:rsid w:val="00F221CA"/>
    <w:rsid w:val="00F34A16"/>
    <w:rsid w:val="00F55999"/>
    <w:rsid w:val="00F71BA3"/>
    <w:rsid w:val="00F95E2E"/>
    <w:rsid w:val="00FE5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CF5CF2"/>
  <w15:docId w15:val="{BBE0BE31-D21B-4821-887E-EF8182DB0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  <w:style w:type="paragraph" w:customStyle="1" w:styleId="rtejustify">
    <w:name w:val="rtejustify"/>
    <w:basedOn w:val="Normal"/>
    <w:rsid w:val="00B74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5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s Matalkah</dc:creator>
  <cp:keywords/>
  <dc:description/>
  <cp:lastModifiedBy>Matalkah, Faris</cp:lastModifiedBy>
  <cp:revision>22</cp:revision>
  <cp:lastPrinted>2021-04-12T10:25:00Z</cp:lastPrinted>
  <dcterms:created xsi:type="dcterms:W3CDTF">2021-03-15T22:56:00Z</dcterms:created>
  <dcterms:modified xsi:type="dcterms:W3CDTF">2021-11-15T17:07:00Z</dcterms:modified>
</cp:coreProperties>
</file>